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วิชาการผลิตสื่อแอนิเมชัน</w:t>
      </w:r>
      <w:r>
        <w:t xml:space="preserve"> </w:t>
      </w:r>
      <w:r>
        <w:t xml:space="preserve">(บ่าย)</w:t>
      </w:r>
      <w:r>
        <w:t xml:space="preserve"> </w:t>
      </w:r>
      <w:r>
        <w:t xml:space="preserve">250667</w:t>
      </w:r>
    </w:p>
    <w:p>
      <w:pPr>
        <w:pStyle w:val="Date"/>
      </w:pPr>
      <w:r>
        <w:t xml:space="preserve">วันอังคารที่</w:t>
      </w:r>
      <w:r>
        <w:t xml:space="preserve"> </w:t>
      </w:r>
      <w:r>
        <w:t xml:space="preserve">25</w:t>
      </w:r>
      <w:r>
        <w:t xml:space="preserve"> </w:t>
      </w:r>
      <w:r>
        <w:t xml:space="preserve">มิถุนายน</w:t>
      </w:r>
      <w:r>
        <w:t xml:space="preserve"> </w:t>
      </w:r>
      <w:r>
        <w:t xml:space="preserve">2567</w:t>
      </w:r>
      <w:r>
        <w:t xml:space="preserve"> </w:t>
      </w:r>
      <w:r>
        <w:t xml:space="preserve">เวลา</w:t>
      </w:r>
      <w:r>
        <w:t xml:space="preserve"> </w:t>
      </w:r>
      <w:r>
        <w:t xml:space="preserve">13.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 สวัสดีค่ะ สวัสดีนักศึกษาทุกคนนะคะ ทุกคนสบายดีนะ สวัสดีพี่ล่ามนะคะ ค่ะ สวัสดีค่ะ วันนี้เราเจอกันนะ วันนี้เรียนหัวข้อของเกี่ยวกับการจัดทำสื่อสร้างสรรค์นะคะ จะมีการสอดแทรดให้พวกเราได้มีความคิดสรรรค์นะคะ นะ จากคราวที่แล้ว อาทิตย์นู้น ๆ นะ เราได้เรียนรู้นะคะ หลักการผลิตสื่อแอนเมชันนะคะ นะคะ เพราะฉะนั้นนี่ การที่เราจะผลิตสื่อแอนิเมชันนะ เรามา… ดูทฤษเกี่ยวกับการจัดทำสื่อสร้างสรรค์นะคะ เนื้อหาในวันนี้นะ ก็จะมาดูเกี่ยวกับกับความหมายของสื่อสร้างสรรค์นะคะ ช่องทางในการจัดทำสื่อ เทคนิคของการเล่าเรื่องนะคะ แล้วก็กลยุทธ์ในการสร้าสร้างสรรค์ที่จะนำมาใช้ในการสื่อสาร ผ่านภาพ ผ่านสื่อวิดีโอนะคะ แล้วก็การใช้โปรแกรมเพื่อการสร้างสรรค์เนื้อหาอย่างน่าสนใจนะคะ แล้วก็ช่องทางในการเผยแพร่สื่อสร้างสรรค์นะคะ สื่อสร้างสรรค์คืออะไร สื่อสรา้งสรรค์คืออะไร เราคิดว่าสื่อสร้างสรรค์คืออะไร และสื่อสร้างสแล้วคิดว่าสื่อสร้างสรรค์คืออะไรคะ อะไรคือสื่อสร้างสรรค์นะคะ สื่อสร้างสรรค์นี่ สื่อสร้างสรรค์ เป็นสื่อที่เกิดจากการคิดนะนะคะ การคิด การสร้างนะคะ การผลิตนะคะ จากแนวความคิด ความคิดใหม่ ๆ ความแปลกใหม่นะคะ ความไม่เหมือนใคร ความเป็นเอกลักษณ์นะคะ นั่นคือเป็น คือ คำว่า "สร้างสรรค์นะคะ มันมีความหมาย ความไม่เหมือนใครนะคะ ความแตกตา่งนะคะ จะเป็น… จะเป็นชิ้นงานก็ได้ จะเป็นกระบวนการ วิธีการก็ได้นะคะ ที่มันเป็นความคิดใหม่ เป็นการผลิตขึ้นมาใหม่ หรือดัดแปลงนะคะ ดัดแปลงจากสิ่งที่มีอยู่นะคะ มีการดัดแปลงให้มันมีความแปลกขึ้นมานะคะ อาจจะมีการแปลงร่าง การเปลี่ยนรูปนะคะ การเปลี่ยนวิธี นี่เรียกได้ว่าเป็นการสร้างสรรค์ เป็นกระบวนการที่ผู้สร้างสื่อนี่ ใช้ความติดนะคะ ผสมผสานกับเทคโนโลยีนะ แล้วก็สื่อต่าง ๆ นี่ เพื่อสร้างผลงานออกมานะคะ อาจจะเป็นเทคโนโลยีและสื่อต่าง ๆ สร้างผลงานให้เป็นเอกลักษณ์ ให้มีความน่าสนใจ ให้มันมีคุณค่าขึ้นมานะคะ หรือจะสื่อสารกับกลุ่มเป้าหมายของสื่อนั้นนะ โดยมุ่งหวังให้ผู้รับชมนี่นะคะ หรือผู้ใช้งานนี่เกิดความคิดนะคะ เกิดความรู้สึกนะคะ หรือมีการตอบสนองที่เกิดจากความสร้างสรรค์นั้น ๆ นะคะ ทีนี้เราจะสร้างสื่ออย่างสร้างสรรค์นี้ได้อย่างไรนะคะ เราจะสร้างสื่ออย่างสร้างสรรค์นี่ ได้อย่างไรนะ คือ การสร้างสื่อ การสร้างสื่อ แล้วต้องอย่างสร้างสรรค์ด้วยนะคะ การสร้างสื่ออย่างสร้างสรรค์นี่นะคะ ต้องการการความคิดสร้างสรรค์นะคะ ต้องการความคิดสร้างสรรค์ ความเป็นเอกลักษณ์นะคะ ต้องมีการวางแผนที่ดีนะคะ มี…ทำให้มันคุ้มค่านะคะ แล้วก็ต้องเข้าใจกลุ่มเป้าหมายนะคะ เพื่อที่จะให้ผู้รับชม หรือผู้ใช้งานได้สัมผัสความแตกต่างแล้วก็ให้มีประสิทธิภาพในการสื่อสารนะคะ ทีนี้หลักการจัดทำสื่อสร้างสรรค์นะ หลักการทำสื่ออย่างสร้างสรรค์นี่นะคะ การจัดทำสื่ออย่างสร้างสรรค์จะมีหลายขั้นตอน และมีหลายปัจจัยที่ต้องพิจารณาเพื่อให้ได้ผลผลิตที่สอดคล้องกับวัตถุประสงค์ และเป้าหมายของสื่อนั้น ๆ ด้วยนะคะ ซึ่งก็จะมีนะคะ การจัดทำสื่ออย่างสร้างสรรค์เราจะต้องมีวัตถุประสงค์และมีกลุ่มเป้าหมาย เราต้องตั้ง Target ขึ้นมานะคะ เราจะทำสื่อแอนิเมชัน จะทำ… นะคะ จะทำการ์ตูน ทำสื่อดิจิทัลอะไรก็แล้วแต่นะ 1. เราทำเพื่ออะำรใช่ไหมคะ ต้องมีวัตถุประสงค์แล้วเราทำให้ใคร ก็คือกลุ่มเป้าหมายนะคะ เราต้องทราบวัตถุประสงค์แล้วก็ทราบกลุ่มเป้าหมาย ถัดมา เราต้องมีการวางแผน มีการวางแผนนะคะ มีการสร้างเนื้อหา ทำ Content นะคะ ทำ Content แล้วก็มาออกแบบนะคะ ขั้นการออกแบบ เสร็จแล้วมาเลือกใช้สื่อนะคะ เราเลือกใช้สื่อ แล้วก็มาทำสอบ ปรับปรุงนะคะ ทำการเทสต์ ทำการทดสอบปรับปรุง แล้วก็นำไปกระจายนะคะ กระจายสื่อ หรือเผยแพร่นะ นะคะ แล้วก็สุดท้ายคือวัดผล อันนี้ก็เป็นหลักการนะคะ หลักการที่เราจะได้สื่ออย่างสร้างสรรค์ออกมานะคะ การจัดทำสื่ออย่างสร้างสรรค์นะ มาดูกลุ่มเป้าหมาย วัตถุประสงค์ และเปา้มหคือวัตถุประสงค์และกลุ่มเป้าหมายนี่นะคะ เป็น… เป็นจุดเริ่มต้นนะคะ ของการผลิตชิ้นงานนะคะ เราต้องกำหนดวัตถุประสงค์ของสื่อว่าต้องการนะคะ สื่อนี้เราจะให้ใครชม ทำสื่อออกมานี่ให้ใครชมนะคะ หรือนะคะ หรือผู้ใช้ทำอะไร แล้วก็เข้าใจกลุ่มเป้าหมายหรือกลุ่มผู้ที่จะเป็นกลุ่มเป้าหมายของสื่อนั้น ๆ นะคะ ดังนั้น สื่อนี่จะถูกออกแบบนะคะ ให้เข้ากับความคาดหวังแล้วก็ความต้องการของกลุ่มเป้าหมายนั้น ๆ อย่างเหมาะสมนะคะ คราวที่แล้วเราเรียนรู้กระบวนการ 3 P นะ นะคะ ซึ่ง P แรกนี่ เป็น Pre-Production นะ คือ ขั้นก่อนการผลิต อันนี้ก็เช่นกันค่ะ นะคะ เรา เรามีหัวข้อ มีเรื่องแล้ว มีเนื้อเรื่องแล้ว ก็ต้องมีวัตถุประสงค์แล้วก็กลุ่มเนี่ก็เช่นกันนะคะ เราต้องเราต้องทราบกลุ่มเป้าหมายนะ เสร็จแล้วปุ๊บนะคะ ขั้นถัดมา ขั้นถัดมาเป็นขั้นของการวางแผนนะคะ การวางแผนเป็นขั้นตอนสำคัญในการทำสื่อนะคะ ในการผลิตสื่อนะคะ เราควรกำหนดแนวทางนะคะ ของเนื้อหานะคะ แนวทางของเนื้อหา โครงสร้างของเนื้อหานะคะ กำหนดรูปแบบนะคะ แล้วก็ลำดับของเนื้อหาตามความเหมาะสมนะคะ ให้สอดคล้องกับวัตถุประสงค์ แล้วก็สอดคล้องกับกลุ่มเป้าหมายของเราด้วยนะคะ ขั้นที่ 3 การเลือกใช้สื่อนะคะ ในการผลิตสื่อนะ การเลือกใช้สื่อนี่ เราต้องคำนึงถึงสื่อที่เหมาะสมในการสื่อสารกับกลุ่มเป้าหมาย การที่เราผลิตสื่อนะ เราจะ เราจะทำสื่ออะไร เช่น วิดีโอ เป็นภาพถ่าย เป็นภาพกราฟิกเป็นแผนผังนะคะ เป็นเสียงพวกนี้ แล้วเราต้องคำนึงถึงว่า สื่อเหล่านั้นนี่ สามารถเอาชนะอุปสรรคทางเทคนิคได้หรือไม่นะ ขั้นตอนที่ 4 ขั้นตอนถัดมา การออกแบบนะคะ การดีไซน์ การออกแบบ การออกแบบนะ ออกแบบสื่อให้มีความสวยงามนะคะ ใช้กราฟิกแล้วก็สื่อถึงข้อมูลอย่างชัดเจนนะคะ เราควรพิจารณาที่ความสมดุล ระหว่างและภาพนะคะ เพื่อให้สื่อนี่มี…สามารถสื่อความหมายได้อย่างเต็มที่นะคะ อันนี้ดีไซน์ต้องมองเรื่องของการออกแบบ การวางองค์ประกอบอะไรต่าง ๆ ด้วยนะคะ ถัดมานะคะ การสร้างเนื้อหานะ ขั้นตอนที่ 5 การสร้างเนื้อหา สร้างเนื้อหา คือ การเตรียม Content การหา Content นะคะ อันนี้จะต้องเน้นที่ความน่าสนใจนะคะ Content นะ เน้นที่ความน่าสนใจ เราจะต้องสร้างความเข้าใจ แล้วก็สร้างความเชื่อมโยงกับกลุ่มเป้าหมายนะคะ อาจจะมีการใช้เรื่องราวเป็น Story telling นะ เป็นการเล่าเรื่องนะคะ เล่าเรื่องให้น่าสนใจ แล้วก็มีความหมายนะคะ อย่างการสร้างเนื้อหาหรือ Content ต้องมีสรุปเนื้อหา สรุปเรื่องราวการเล่า 3 ส่วน มีส่วนของการนำเรื่อง หรือการเกริ่นนำนะคะ การเกริ่นนำแล้วก็การเข้าสู่เนื้อเรื่อง รายละเอียด แล้วก็บทสรุปนะคะ ให้มันมีความน่าสนใจ ถัดมานะ ขั้นตอนการออกแบบ การออกแบบนี่นะคะ คือ ออกแบบให้… ออกแบบสื่อให้มีความสวยงามเรื่องของกราฟิก สื่อถึงข้อมูลที่ชัดเจน พิจารณาถึงภาพแล้วก็สื่อความหมายได้อย่างเต็มที่นะคะ ทีนี้เรามาดูช่องทางในการจัดทำสื่ออย่างสร้างสรรค์นะคะ สำหรับนำไปเผยแพร่องค์ความรู้นะคะ ช่องทางในการจัดทำสื่อ การจัดทำสื่ออย่างสร้างสรรค์นี่ สามารถทำได้ผ่านหลายช่องทางที่มีความแตกต่างกันนะคะ ขึ้นอยู่กับวัตถุประสงค์ แล้วก็กลุ่มเป้าหมายของสื่อนั้นนะคะ ช่องทางในการทำสื่ออย่างสร้างสรรค์ ควรพิจารณาวัตถุประสงค์และความเหมาะสมของช่องทางที่ใช้ด้ววยนะคะ เพื่อที่จะใกห้เนื้อหานั้นมีความคุ้มค่า มีความสามารถส่งต่อไปที่กลุ่มเป้าหมายได้อย่างเหมาะสมนะคะ เรื่องช่องทางนะ ที่เป็นภาพถ่ายแล้วก็ออกแบบกราฟิก นะคะ การเผยแพร่สื่อที่เป็นภาพถ่ายนะคะ หรือทำออกแบบกราฟิก อันนี้ใช้แบบภาพถ่าย เป็นสื่อกราฟิกดเพื่อสร้างสรรค์นะคะ สร้างสื่อที่มีความเป็นเอกลักษณ์ แล้วก็น่าสนใจนะคะ ผ่านภาพถ่าย สร้างฉากนะ จัดฉาก นะคะ เพื่อให้ภาพนั้นมีความน่าสนใจ มีความสวยงาม เรื่องของการทำโฆษณา ทำอะไรต่าง ๆ นี่ มันก็ต้องมีการถ่ายภาพใช่ไหมคะ เซ็ตภาพ มีองค์ประกอบของภาพนะคะ เรื่องของสีที่ใช้นะ นะคะ หลากหลายการถ่ายภาพ สินค้า โฆษณาอะไรต่าง ๆ พวกนี้นะ ก็ต้องเป็นช่องทางของการทำสื่อสร้างสรรค์นะคะ ที่เป็นการถ่ายภาพนะคะ ถัดมาสื่อที่เป็นวิดีโอ สื่อที่เป็นวิดีโอ การสร้างวิดีโอนี่เป็นช่องทางที่ได้รับความนิยมสูงมากนะ ในปัจจุบันนะคะ ซึ่งเราสามารถใช้ภาพนิ่งนะ มาต่อ ๆ กัน สร้างเป็นภาพเคลื่อนไหวได้นะคะ ใช้ภาพถ่าย ใช้ภาพกราฟิกนะ มีเสียงประกอบนะคะ เพื่อปให้มันมีความน่าสนใจ แล้วก็มีประสิทธิภาพในการสื่อสารนะคะ แต่ปฏิเสธไม่ได้เลยนะ ว่าในยุคปัจจุบันนี่นะคะ ในการทำโฆษณานี่นะคะ มักจะมีเป็นสื่อวิดีโอนี่เยอะมากนะคะ เยอะมาทุก ๆ แพลตฟอร์มนะคะ ทุก ๆ ช่องทาง เราก็จะเห็นเป็นวิดีโอนะคะ เป็นทำการตัดต่อนะ เพื่อให้มันมีการเคลื่อนไหว เป็นหลากหลายรูปแบบนะคะ สร้างสรรค์ออกมาให้มันมีความน่าสนใจที่ตรงกับกลุ่มเป้าหมายแล้วก็เป็นไปตามวัตถุประสงค์ที่ตั้งไว้ของสื่อนั้น ๆ นะคะ สื่อที่เป็นเรื่องของการเขียนเนื้อหานะคะ การเขียนเนื้อหาอย่างสร้างสรรค์นี่ จะมีความน่าสนใจ มีความหมายมากขึ้นอย่างเช่นการถ่ายทอดที่เป็นแบบบทความนะคะ เป็นเรื่องราว เป็นการเล่าเรื่องราว เป็นการให้ความรู้ด้านต่าง ๆ นะคะ จะเห็นได้ว่าเวลาเราไปสืบค้น ไปค้นคว้าข้อมูลในอินเทอร์เน็ตนะ มันก็จะมีนักวิชาการที่เขาไปเขียนเนื้อหาสร้างสรรค์ เพื่อที่ให้เราได้อ่านหรือว่าได้นำไปใช้ประโยชน์นะคะ นี่ก็จะเป็นช่องทางของสื่อสร้างสรรค์ช่องทางหนึ่งนะคะ ถัดมา เรื่องของเสียงและเพลงนะคะ การสร้างเสียง การบรรยายในรูปแบบต่าง ๆ หรือเพลง มันก็จะเป็นการสร้างสื่ออีกรูปแบบหนึ่งที่น่าสนใจนะคะ ทั้งนี้ เราสามารถที่จะใช้เป็น… นำมาใช้ในวิดีโอได้ นำมาฝช้ในโฆษณาหรือว่านำมาใช้ในสื่ออื่น ๆ แบบผสมผสานด้วยกันได้นะคะ ทีนี้ ถัดมานะ ในการผลิตสื่อนะคะ ในการผลิตสื่อ หรือว่าสร้างสื่ออย่างสร้างสรรค์นี่ เราจะต้องมีเทคนิคของการเล่าเรื่อง มีเทคนิคของการเล่าเรื่องนะ คราวที่แล้ว ให้พวกเราไปคิด คิด… หัวข้อใช่ไหมคะ หัวข้อที่เราจะผลิต ที่เราจะสร้างสื่อแอนิเมชันนะคะ ไปคิดเรื่อง อยากจะทำสื่อแอนิเมชันเรื่องอะไร ตั้งหัวข้อเรื่องมา เสร็จแล้วปุ๊บนี่ แล้วเรื่องที่เราตั้งขึ้นมานี่ เนื้อหามันเป็นอย่างไรใช่ไหมคะ เนื้อหามันเป็นอย่างไร ทีนี้การจะถ่ายทอดออกไปนี่นะ การจะถ่ายทอดออกไปนี่ มาเล่าใช่ไหมคะ มาเล่าให้กับคนอื่นฟังนะคะ ว่าเรื่องราวที่เราจะทำนี่ มันเป็นอย่างไร มาอธิบายมาเล่าให้ฟัง เพราะฉะนั้น การเล่าเรื่องนะคะ เป้นสิ่งที่สำคัญมากนะคะ เพื่อที่จะทำให้ Content ของเรานี่ มันมีความน่าสนใจนะคะ การเล่าเรื่องนะ มีเทคนิค มี 3 ขั้นตอนนะคะ มี 3 ขั้นตอนในการเล่าเรื่องนะคะ อันที่ 1 เราต้องเข้าใจนะคะ เข้าใจโจทย์ เข้าใจหัวข้อนะคะ เข้าใจโจทย์ อดันที่ 2 ต้องเข้าใจเรื่องนะคะ อันที่ 3 ต้องเข้าใจเล่านะคะ ต้องเข้าใจเล่า การเข้าใจโจทย์นะ นะคะ การเข้าใจโจทย์ เราต้องรู้จักกลุ่มเป้าหมายนะคะ เราต้องรู้จักกลุ่มเป้าหมายนะคะ ต้องรู้จักกลุ่มเปทำความเข้าใจ ทำความรู้จักนะคะ ตัวตนของกลุ่มเป้าหมายที่เราต้องการจะสื่อสารนะคะ เป็นสิ่งสำคัญเลยนะ เวลาที่เราจะผลิตสื่อ เราทำให้ใคร ทำให้กลุ่มเป้าหมายของเรานี่เป็นใครใช่ไหมคะ เราต้องรู้จักตัวตรของเขานะคะ เข้าใจกลุ่มเป้าหมายนะคะ ว่าเขาต้องการอะไรใช่ไหมคะ เพระาถ้าหากว่า เรารู้จักกลุ่มเป้าหมายไม่เพียงพอนี่ หรือเข้าใจไม่ดีพอนี่ ต่อให้เรามี Content ดีแค่ไหน ก็อาจจะสื่อสารไปไม่ถึงนะคะ ดังนั้นนี่ เราสามารถทำวคามรู้จักรู้จักกลุ่มเป้าหมาย โดยใช้หลักของ CLIP หรือใช้หลักของ Clip Frame Work หลักของ Clip frame Frame work นะ CLIP FRAMEWORK หรือ C-L-I-Pนะคะ C ตัวที่ 1 นะคะ Chanel Channel คือรู้ช่องทาง นะคะ เป็นช่องทางนะ คือ รู้ว่ารู้ว่ากลุ่มเป้าหมายใน… รู้ว่ากลุ่มเป้าหมายใช้ชีวิตอย่างไรนะคะ ทั้งด้าน Offline แล้วก็ด้าน Online นะ นะ อันที่ 2 นะ L คือ language นะคะ language คือ รู้ระดับภาษานะคะ รู้ระดับภาษา เพราะว่าถ้านะคะ หากใช้คำที่ยากเกินนะคะ ผู้ฟังบางกลุ่มก็อาจจะไม่เข้าใจ หรือง่ายเกิน ก็อาจจะไม่น่าเชื่อถือ อย่างเช่น ถ้าเราไปผลิตสื่อให้กับกลุ่มผู้สูงอายุนะคะ ให้กับกลุ่มผู้สูงอายุ ในชุมชน ในชนบทนะ ภาษา ภาษาที่เป็นทางการ ศัพท์เทคนิคอะไรต่าง ๆ นี่ ถ้าหากว่าเราใช้เขาอาจจะไม่เข้าใจ หรือไม่รู้อะไรอย่างนี้นะ นะคะ ต้องรู้ระดับภาษา รู้ว่ากลุ่มเป้าหมายของเราเป็นใคร ใช้ภาษาแบบไหนนะคะ ถัดมานะ ตัว I I I คือ Interetst หรืคือเราต้องรู้ว่าเขาสนใจอะไรนะคะ เป็นข้อมูลเชิงลึกนะ เขาสนใจอะไรนะคะ รู้สิ่งที่กลุ่มเป่้าหมายสนใจ รู้ข้อมูลเชิงลึก ที่ผลักดันให้เขานี่มีความสนใจ หรือให้เขามีพฤติกรรมที่ให้เขามีส่วนนะคะ เป็นพฤติกรรมที่มีส่วนสำคัญในการที่จะนะคะ ให้เราได้ผลิตสื่อออกมาได้ตรงกลุ่มเป้าหมาย สุดท้ายตัว P นะคะ ตัว P Problem คือ เราต้องรู้ปัญหานะคะ รู้ปัญหา เพื่อที่จะเสนอทางแก้ไข ซึ่งการรู้ปัญหาของกลุ่มเป้าหมานี่ ที่จะทำให้เราเสนอไอเดียหรือเรื่องราวที่มีเพื่อที่จะเป็นตัวเลือกนะคะ เพื่อที่ทำให้เขานี่หลุดจากปัญหานั้นได้นะคะ เพราะฉะนั้น เทคนิคการเล่าเรื่องนะ 1. เราต้องเข้าใจโจทย์นะคะ คือ ต้องเน้นไปที่กลุ่มเป้าหมายนั่นเอง รู้ช่องทางนะคะ รู้ภาษานะคะ รู้ระดับความสนใจนะคะ รู้ปัญหานะคะ เราถึงจะ… สามารถที่จะเล่าเรื่องออกมาได้นะคะ อันที่ 2 เมื่อเราเข้าใจโจทย์แล้วปุ๊บ อันที่ 2 ต้องเข้าใจเรื่องนะคะ การเข้าใจเรื่องหรือการลำดับเรื่องราวนะคะ ก็คตือการหา Big idea นะคะ หา BIG IDEA หรือจุดรวมความคิดของเรื่อง นะคะ หรือ Culation การลำดับเรื่องราวเพื่อดึงดูด เพื่อดึงกลุ่มเป้าหมายนี่ ให้อยู่กับเรื่องให้ได้จนจบนะคะ ให้กลุ่มเป้าหมายนี่อยู่กับเราตั้งแต่ต้นจนจบ อย่างนั้น Big Idea นี่ ใช้หลัก WFT และหลัก KFC นะ ไม่ใช่ไก่นะ KFC นะคะ อันนี้การเล่าเรื่องนะ เกี่ยวกับเข้าใจเรื่องนะคะ เรามาดูหลักการของ WFT นะ W ตัว WFT นะ เกี่ยวกับการลำดับเรื่องราวนะคะ ตัว W หรือ W นี่ คือ Why should CARE เราต้องตอบให้ได้ ว่าทำไมกลุ่มเป้าหมายต้องสนใจเรื่องราวที่เราจะเล่านะคะ นะ เรื่องราวที่เรา… ที่เราจะทำสื่อแอนิเมชันนี่นะคะ เราจะทำผลิตสื่อขึ้นมานี่ เราต้องตอบให้ได้ว่ากลุ่มเป้าหมาย ทำไม่กลุ่มเป้าหมายต้องสนใจเรื่องที่เราจะเล่านะคะ ให้คิดในใจนะ ให้คิดในใจ ตอนนี้นะคะ อาจจะมีเรื่องที่อยากทำแล้ว ทำสื่อแอนิเมชันนี่นะคะ ลองตั้งคำถามว่ากลุ่มเป้าหมายเราเป็นใครนะ แล้วทำไม… ทำไมกลุ่มเป้าหมายต้องสนใจเรื่องนี้ด้วยนะคะ ถัดมา ตัว T นะคะ T What’s the tone น้ำเสียงในเรื่องนะคะ อันนี้กำหนด เป็นการกำหนดว่าต้องการเล่าเรื่องด้วยน้ำเสียงอย่างไรนะคะ เป็นแบบเล่าแบบจริงจัง เล่าแบบเศร้าหรือเล่าแบบเหงา หรือจะเล่าแบบสบาย ๆ นะคะ ใช้น้ำเสียงโทนไหนนะคะ ใช้น้ำเสียงโทนไหน เพราะฉะนั้น ถ้าเป็นแบบโหมดจริงจังนะคะ ถ้าจริงจังปุ๊บ เรื่องของเสียงก็ต้องมีความเข้ม ชัดเจนใช่ไหมคะ มีน้ำหนักใช่ไหมคะ ถ้าเป็นแบบเรื่องราวที่เราเล่านี่ มันเศร้า เรื่องราวที่เล่าแบบเศร้าอาจจะต้องมีแบบมีเว้นจังหวะนะคะ มีเว้นจังหวะ มีการใส่แสดงอารมณ์ทางสีหน้าอะไรอย่างนี้นะ นะคะ ว่าเรื่องราวที่เล่ามีความเศร้านะ เป็นเรื่องเศร้าอะไรอย่างนี้ ถัดมา ตัว F นะคWhat’s the form นะค เราเล่าเรื่องต้องเป็นเพียงการพูดด้วยปากเท่านั้นนะคะ แต่รวมถึงรูปแบบในการนำเสนออื่น ๆ ด้วย อย่างเช่น เป็นงานนิทรรศการ มีใครเคยไปชมงานนิทรรศการมาบ้างไหมคะ เคยชมงานนิทรรศการไหม งานนิทรรศการในมหาวิทยาลัยเรานี่ มีโอกาสได้ไปชมงานบ้างไหมคะ ปี 3 แล้วนะ ปีที่แล้วได้ไปชมนิทรรศการอะไรมาบ้างคะ จำได้ไหมคะ มีใครไปวันวิทย์ฯ บ้าง นิทรรศการวันวิทยาศาสตร์ปีที่แล้ว ไปเดินชมนิทรรศการของคณะต่าง ๆ ที่เขาจัดบูธ จัดบูธแสดงนิทรรศการ เราเห็นอะไรบ้างคะ ในงานนิทรรศการ เดินซื้อของกิน งานวิจัยเมื่อต้นปี ปลายปีที่แล้ว มีใครได้มีโอกาสได้ไปเดินงานวิจัยบ้างไหมคะ งานนิทรรศการ แสดงผลงาน นิทรรศการแสดงผลางานต่าง ๆ นะคะ อย่างนั้น รูปแบบของการเล่าเรื่องนะ มันมีหลากหลายรูปแบบนะคะ มีทั้งการนำเสนอในรูปแบบของการพูด การนำเสนอบนเวที หรือนำเสนอผ่านป้าย เป็นโปสเตอร์นะคะ แปะไว้ที่บอร์ดนะคะ ให้ความรู้ด้านต่าง ๆ ให้ความรู้เกี่ยวกับเรืองราวต่าง ๆ หรือจะเป็นฟอร์มที่เป็นจับต้องได้นะคะ นะคะ อย่างเช่น โมเดลของแปลงผักนะ โมเดลของแปลงผัก การทำการเกษตร ที่ออกมาเป็นตัวอย่าง เป็นโมเดลให้เราได้เห็นนะ นะคะ หรือเป็นงาน ที่เป็นงานรณรงค์ หรือเป็น Campen ออนไลน์ หรือเรื่องของการ… รูปแบบของการนำเสนอนะคะ เพื่อที่จะเล่าเรื่อง ถัดมา มาดูหลัก KFC หลัก KFC เรื่องราวแบบ KFC น่าจะจำง่าย เพราะว่าชื่อเหมือนของกินเลยนะคะ KFC K ที่ 1 Key Message นะคะ การเล่าเรื่องคือต้องมีแก่นเรื่องนะคะ ต้องมีแก่นเรื่องหลักอยู่ตรงกลาง นะคะ แล้วก็ประกอบไปด้วยประเด็นเสริมอีกหลายประเด็นนะคะ ถ้ามีประเด็นมากจนเกินไปนี่ ต้องตัดเอาแต่ประเด็นที่สำคัญนะคะ Key Message หมายถึง เนื้องเรื่องที่เราจะเล่านะ ไม่ต้องใส่น้ำเยอะ ให้มีแต่เส้นอย่างเดียวนะคะ ให้มีแต่เส้นอย่างเดียวนะคะ ให้มีแต่เนื้ออย่างเดียวนะคะ F ถัดมาเป็น Fine your story นะคะ คือ หาว่าลักษณะ บุคลิก หรือท่าทางผู้สื่อสารนะคะ และสุดท้ายเรื่องราวนั้นถึงใจกลุ่มเป้าหมายหรือไม่ ตัวถัดมาตัว C นะคะ Call to Action Call to Action คือ การนำเสนอเรื่องราวเหล่านั้นนี่ เป็นการให้เขาได้ Take Action นะคะ การพูดประกอบกับท่าทางนะคะ หรือมีการทิ้งคำถามนะคะ ทิ้งปม นะคะ การทิ้งคำถามไว้ ทิ้งปมไว้ให้คิด นะคะ ก็เป็นอีกหนทางหนึ่ง เป็นวิธีการหนึ่งที่จะทำให้กลุ่มเป้าหมายมี Action ในอนาคตได้นะคะ ถัดมานะ นะคะ ขั้นที่ 3 เข้าใจเล่านะคะ เข้าใจเล่า เข้าใจเล่านี่คือนะคะ เราจะเล่าอย่างไรเพื่อดึงดูดให้มีความน่าสนใจนะคะ การเล่านี่เป็นขั้นตอนสุดท้ายนะ ขั้นตอนสุดท้าอย่างไร เพื่อดึงดูดให้กลุ่มเป้าหมายสนใจเรื่องราวที่เราต้องการที่จะนำเสนอ ดังนั้นนี่ เราจึงจะต้องทำการออกแบบการเล่านะคะ โดยใช้หลัก 2E 2E ใช้หลัก 2E นะคะ คือ Emotion กับ Experience นะคะ E ที่ 1 Design Emotion เป็นการออกแบบการเล่าอย่างไรให้กลุ่มเป้าหมายเกิดอารมณ์และความรู้สึกร่วมไปกับเรื่องราวนะคะ กับ 2 นะคะ การ Design Experience นะคะ การสร้างประสบการณ์ร่วมไปกับเรื่องราวนะคะ เป็นการสร้างประสบการณ์ร่วมอย่างหนึ่ง เพื่อที่จะให้ผู้เข้าชมนี่ เข้าถึงแก่นของสารที่ต้องการสื่อได้นะคะ เรื่องของการเล่าเรื่องนะ นะคะ การเล่าเรื่อง อยากจะขออาสาสมัครสัก 1 คนนี่ ลองออกมา… ออกมาเล่าเรื่องให้เพื่อนฟังหน่อยสิ สัก… เล่าเรื่องเหตุการณ์ของตอนเองในวันนี้ จะมีใครอาสาสมัครมีไหมคะ ออกมาหน้าชั้น ออกมาหน้าชั้นนะคะ เพื่อที่จะ… มาสื่อสารหรือมาพูดอะไรก็ได้นะคะ ใน 1 นาที ใน 1 นาที มีไหมคะ มีไหมคะ มีใครอยากจะทดลองมาเล่าอะไรให้เพื่อฟังไหมคะ ในเวลา 1 นาที มีอาสาสมัครไหมเอ่ย ถ้าไม่ทมีจะเป็นการสุ่มนะคะ หรือจับฉลากหรือสุ่มโอเคไหมคะ อยากฟังเสียงพวกเรานะ เดี๋ยวจะสุ่มนะ ทีนี้ เดี๋ยวจะสุ่มนะ ไม่มีอาสาสมัครใช่ไหม เดี๋ยวขอเปิดเว็บสุ่มก่อนนะคะ เดี๋ยวพักหน้าจอแป๊บหนึ่ง เดี๋ยวหาเว็บสุ่มนะคะ อย่างนี้อจารย์… เดี๋ยวพูดฝ่ายเดียว เดี๋ยวจะให้พวกเราได้พูดบ้างนะคะ สุ่มวงล้อนะ ทุกคนเตรียม เตรียมเรื่องของตนเองไว้นะ เตรียมเรื่องไว้นะคะ นะ คนละ 1 เรื่องนะคะ เล่านะ 1-2 นาที สักประมาณ 1-2 นาที หรือ เพราะว่าสุ่มนะ ก็ไม่รู้ว่าจะเจอชื่อ เจอรหัสใครนะ โอเคนะ สุ่มเลขพร้อมแล้วนะคะ มีการเทสต์เรียบร้อยแล้วนะ ทุกคน ตอนนี้ทุกคนจะมีคนละ 1 เรื่องใช่ไหมคะ ในใจนะ เรื่องอะไรก้แล้วแต่เลย เรือ่งอะไรก็ได้ฟรีสไตน์นะคะ เพื่อที่จะให้พวกเรานี่ ได้… ออกมาเล่าเรื่องนะคะ ได้ออกมาพูด ได้ออกมาถ่ายทอดเรื่องราวที่เราอยากจะสื่อสารนะคะ นะ ประมาณ 2-3 นาทีนะคะ นะ ใน 2-3 นาทีนี่คุณจะสื่อสารอย่างไรนะคะ คุณจะสื่อสารอย่างไรนะคะ ให้เพื่อนในห้องนี่เขาสนใจเนื้อหาของเรานะคะ สนใจเนื้อหาของเรา อยากฟังเรื่องราวของเรา อยากติดตามเรื่องราวของเรา หรือว่าชอบเรื่องราวของเรานะคะ กลุ่มเป้าหมาย คือ นักศึกษาชั้นปีที่ 3 หลักสูตรเทคโนโลยีคอมพิวเตอร์และดิจิทัลนะคะ คุรจะเล่าเรื่องสไตล์ไหน เมื่อกี้มีรูปแบบของเรื่องนะ มีรูปแบบของจริงจัง ของ… หรือจะเป็นแบบสนุกสนาน หรือจะเป็นแบบเศร้า หรือจะเป็นแบบนะคะ เหงาอะไรอย่างนี้ หรือจะเป็นแบบสบาย ๆ นะคะ นะ โชว์รหัสเลย โชว์รหัสนะคะ เป็นหมายเลขที่ 1 ถึง หมายเลขที่ 37 นะคะ 1-37 1-37 2 ตัวหลังนะคะ ถ้าโดนเลข 2 ตัวหลังปุ๊บ มันต้องเปิดให้ำตรงกับรหัสนั้น ให้ออกมา 2 คนนะคะ เดี๋ยวจะสุ่มอยู่ 2 รอบ โอเคนะ พร้อมหรือยังคะ พร้อมหรือยังคะ มีเรื่องราวในใจหรือยังคะ โอเคนะ พร้อมนะคะ ทำการ Ramdom 3 2 1 มีไหมเอ่ย 13 นะคะ ห้อง 2 มีไหม 13 ห้อง 2 ไม่มี ห้อง 1 รหัส 13 คุณดนัย วันนี้มาไหมคะ Jackpot คุณดนัยอยู่ไหนคะ คุณดนัย โอเค มีเพื่อนออกมาด้วยไหม มีเพื่อนไหม อีกครั้งหนึ่งนะ ขอสุ่มอีกครั้งหนึ่งนะคะ 4 3 2 1 ไป ตอ่กันเลยค่ะ ผู้โชคดี 14 คุณสุดารัตน์นะคะ มาค่ะ ใครก่อนดีนะวันนี้ วันนี้จะ… ผู้โชคดีนะคะ ผู้โชคดี วันนี้จะมีเพื่อนออกมา ไม่รู้เขาจะเล่าเรื่องอะไรนะคะ 2-3 นาที หรือมากกว่านั้นก็ได้นะครับ เราอยากจะสื่อสาร อยากจะเล่าเรื่องราวอะไร เรื่องราวที่เราจะเป็นเรื่องราวแบบไหนนะ ก็โอเคนะพร้อมหรือยัง โอเคพร้อม เชิญเลยค่ะ ไมค์ ๆ ข้างหลังได้ยินไหม ใช้ไมค์ ใช้ไมค์ ใช่ไมค์ ปลอดภัย ปลอดภัย</w:t>
      </w:r>
    </w:p>
    <w:p>
      <w:pPr>
        <w:pStyle w:val="BodyText"/>
      </w:pPr>
      <w:r>
        <w:t xml:space="preserve">(นักศึกษาชาย) เรื่องราวนี้ เป็นเรื่องราวของคนที่รู้จักนะครับ เกี่ยวกับการลงทุน เกี่ยวกับการเล่น NFT มีการลงทุนเป็น NFT ชื่อหนึ่งที่เขา ที่หุ้นกำลังขึ้น แล้วเขาได้ลงทุนเงินเป็นจำนวน 6 หลักแล้วได้กำไรมาเป็นจำนวนเงิน 7 หลัก แล้วเขาก็เกิดความโลภ แล้วเขาก็ลงทุนไปเรื่อย ๆ ไปเรื่อย ๆ แล้วก็ได้กำไรมาเรื่อย ๆ จนถึงวันหนึ่ง อยู่ดี ๆ หุ้นของ NFT นั้น ตกฮวบ เขายังเชื่อมั่นว่า NFT จะยังทำเงินต่อไปได้ แล้วก็เขาเลยตัดสินใจเล่นเกมนั้นอยู่ จนถึงวันหนึ่งหุ้นของแล้วก็เกมก็ปิดตัว ทำให้เขาสูญเสียเงินไปเกือบ 8 หลัก ทำให้เขาเกิดความเสียใจ และการนอย เคยคิดที่จะกระโดดตึก หรือคิดสั้นฆ่าตัวเอง ก็มีประมาณนี้แหละครับ มันเป็นเพื่อนที่เขาลงทุน ใช่ เขาคิด แต่เขายังไม่ได้ทำ เขาแบบ สภาวะนอยด์ครับ เสียใจในสิ่งที่ตัวเองทำลงไป กลับมาได้ครับ กลับมาได้ ก็แฮปปี้นะครับ มันเกิดมานานแล้ว ปีกว่า ๆ</w:t>
      </w:r>
    </w:p>
    <w:p>
      <w:pPr>
        <w:pStyle w:val="BodyText"/>
      </w:pPr>
      <w:r>
        <w:t xml:space="preserve">(อาจารย์ปิยวรรณ) โอเค ปรบมือให้กับเรื่องราวของดนัยด้วยนะคะ เป็นความน่าสนใจสามารถเอามาทำเป็นการ์ตูนได้เลยนะคะ ทิ้งท้ายสอนใจได้นะ มันหวานมาก แต่ว่าอร่อย ตัวละคร เขาเรียกว่าอะไรนะ ถ้าทำเป็นการ์ตูนนะ อาจจะมีแบบเรื่องราวนี้สร้างมาจากเรื่องจริงอะไรอย่างนี้ สมมติใช่ไหมคะ อ้างอิงมาจากเรื่องจริงอะไรอย่างนี้ก็ได้ อันนี้น่าสนใจ ทำเป็นคลิปสั้น ๆ ทำออกสไตล์แบบว่าสนุกสนานปนสร้างนิดหนึ่งนะ ปนเศร้า สุดท้ายก็เศร้าอะไรอย่างนี้ อาจมีแบบทำเป็นเรื่องราว แล้วก็อาจจะมีสอดแทรกข้อคิดอะไรอย่างนี้นะคะ ว่าแบบเกือบจะหลุดโลกไปแล้ว กลับมาได้ อาจจะ… เรื่องจริงที่เขาจะหลุดโลกไปใช่ไหม แต่ว่าเขากลับมาได้นะ อาจจะมีความคิดแต่ว่าตรงนั้นมีความคิดแบบนั้นนะคะ คือ ความเสียใจนะ ก็จะมีอะไรนิดหนึ่ง เอาไว้เป็นสร้างเป็นเรื่องราวเป็นแอนิเมชันนะคะ ของใครคนหนึ่งที่เรารู้จัก ก็ขอบคุณเจ้าของเรื่องราวที่ได้มีเป็น Content ที่มาเล่าแบ่งปันกันนะคะ ถัดมาค่ะ เรื่องราวจากสาวสวยของเรานะ วันนี้จะเป็นเรื่องอะไร รอรับฟังค่ะ</w:t>
      </w:r>
    </w:p>
    <w:p>
      <w:pPr>
        <w:pStyle w:val="BodyText"/>
      </w:pPr>
      <w:r>
        <w:t xml:space="preserve">(นักศึกษาหญิง) สวัสดีค่ะ มันเป็นเรื่องราวการบริจาคเลือดครั้งแรกค่ะ เคยบีริจาดเลือกเมื่อปีที่แล้วค่ะ เคบยริจาครอบหนึ่งไปแลหลังจากรอบนั้นก็ไม่คิดว่าจะบริจาคอีกค่ะ เพราะว่าร้องไห้ แต่เมื่ออาทิตย์ที่ผ่านมาก็ไปบริจาคอีก เป็นครั้งที่ 2 ค่ะ กลัวเข็มค่ะ ร้องไห้ ใช่ค่ะ แล้วก็มีรุ่นน้องมาถามว่าพี่เป็นอะไรคะ พี่ร้องไห้ อายค่ะ ตอนนั้น ก็เลย ปีนี้ก็ไปบริจาคอีกค่ะ เมื่ออาทิตย์ที่แล้ว ตอนวันพุธ ร้องอีกค่ะ หลังจากที่บริจาคเสร็จเรียบร้อยก็หน้ามืดเป็นลม ก็ร้อนนิดหน่อยค่ะ ก็ลังเลอยู่ค่ะ ว่าปีหน้าจะบริจาคอีกไหม</w:t>
      </w:r>
    </w:p>
    <w:p>
      <w:pPr>
        <w:pStyle w:val="BodyText"/>
      </w:pPr>
      <w:r>
        <w:t xml:space="preserve">(อาจารย์) อันนี้ตั้งชื่อเรื่องว่าอะไร รู้ว่าเจ็บแต่ก็ยังทำค่ะ</w:t>
      </w:r>
    </w:p>
    <w:p>
      <w:pPr>
        <w:pStyle w:val="BodyText"/>
      </w:pPr>
      <w:r>
        <w:t xml:space="preserve">(อาจารย์) รู้ว่าเจ็บแต่ก็ยังทำ ขอเสียงปรบมือให้กับเรื่องรู้ว่าเจ็บแต่ก็ยังทำ รู้ว่าเจ็บแต่ก็ยังทำนะคะ แต่ว่าเป็นการเจ็บที่… เป็นการเจ็บที่เสียสละใช่ไหมคะ รู้ว่าเจ็บแต่ก็ยังทำ เป็นเรื่องที่มุ่งมั่นตั้งใจ ถึงฉันจะกลัวเข็มแต่ฉันก็สู่กับความกลัวของตนเองใช่ไหมคะ เพื่อผลประโยชน์ของมวลมนุษย์นะคะ ใครที่ได้เลือดของฉันไปนี่ เขาจะต้องภูมิใจแน่เลยนะคะ มีอีกไหม อยากฟังจังเลย 2 เรื่องแล้ว มีแต่เรื่องน่าสนใจ ขออีกสัก 2 เรื่องนะคะ วันนี้ในหัวเรื่องของการเล่าเรื่องนี่ เราจะต้องเอาเรื่องราวที่เรามีนะ อาจจะทำเป็นเรื่องราว ทำเป็นการ์ตูนแอนิเมชันได้เลย แต่ว่าอาจจะต้องมีการดัดแปลงนะ มีการสอดแทรกข้อคิด มีการนะคะ ใส่ดีเทล ใส่แก่นของเรื่อง ต้องหาแก่นของเรื่องนั้นให้ได้นะ เดี๋ยวฟังมา 2 เรื่องก็พอเห็นแก่นของเรื่องได้เช่นกันนะคะ ขอสุ่มต่อนะคะ</w:t>
      </w:r>
    </w:p>
    <w:p>
      <w:pPr>
        <w:pStyle w:val="BodyText"/>
      </w:pPr>
      <w:r>
        <w:t xml:space="preserve">(อาจารย์ปิยวรรณ) มัน Randomอย่างไรนะ มัน Random อย่างไรนี่ เดี๋ยวต้องใส่ 01 นะ 16 มาไหมคะวันนี้ ปิยพัฒน์ อยู่ไหนนะ ปิยะพัฒน์ อยู่ไหมคะ ปิยพัฒน์ไม่มานะ พลาดเลย สุ่มต่อค่ะ ลำดับที่ 1 จันทกานต์มาไหมคะ จันทรการ ห้อง 2 01 มีไหม ไม่มี โอเค ไม่ละความพยายาม 32 ค่ะ อภิวัฒน์ อภิวัฒน์มาไหมครับ อภิวัฒน์ อยู่ไหนเอ่ย อภิวัฒน์นะ เตรียมเรื่องราวไว้นะคะ 1 เรื่อง อีก 1 คน 19 มีไหมรหัส 19 ไม่มี ห้อง 2 ไม่มี 17 ค่ะ ภพธร ภพธรมาไหมครับ มาไหมคะ ภพธรไม่มา ภพธรไม่มา อภิวัฒย์เตรียมตัวนะ สุ่มต่อค่ะ พรพิมล ผู้โชคดีของเรา สุ่มต่อค่ะ เอ้า ทำไมมันมาอันเดิมนี่ แสดง… ต้องแสดงค่าไม่ซ้ำกัน 03 รอบนี้เราได้ 03 เดชมงคล โอเค เดชมงคลนะ เตรียมเรื่องราวที่จะมาเล่านะคะ โอเคค่ะ มา อภิวัฒน์เชิญค่ะ เห็นไหมเราจะมีเทคนิคของการเล่าเรื่องนะคะ โอเค เชิญค่ะอภิวัฒน์ วันนี้จะมาเล่าสไตล์ไหนเอ่ย มารับฟังอภิวัฒน์นะคะ โอเคเชิญค่ะ</w:t>
      </w:r>
    </w:p>
    <w:p>
      <w:pPr>
        <w:pStyle w:val="BodyText"/>
      </w:pPr>
      <w:r>
        <w:t xml:space="preserve">(นักศึกษาชาย) ครับ ผมก็จะมาเล่าเรื่องของเพื่อนเหมือนกันครับ เพื่อน เพื่อนของผมนี่ คือ วันนั้นเป็นวันเรียน อยุ่มาวันหนึ่งมันมาสาย ไม่รู้เพราะอะไร พามันมามันก็บอกว่ามีตำรวจโทรมาเรื่องมัน ว่าบัญชีของมัน มีการเอาไปใช้ทางไม่ดีครับ</w:t>
      </w:r>
    </w:p>
    <w:p>
      <w:pPr>
        <w:pStyle w:val="BodyText"/>
      </w:pPr>
      <w:r>
        <w:t xml:space="preserve">(อาจารย์ปิยวรรณ) ตำรวจโทรเข้ามา ครับ มีกันเป็นล้านเลยครับ ไม่ครับ แบบ… เป็นชื่อเขา แต่เขาไม่ได้ใช้น่ะครับ เหมือนเอาถูกไปเปิดที่อื่น ครับ หลังจากนั้นผ่านไปสักพัก เขาเกือบ เกือบทำเรื่องแหละครับ ก็หลุดโป๊ะทีหนึ่ง ปรากฏว่าตำรวจไม่ใช่ตำวจจีริง เป็นมิจฉาชีพโทรมาครับ ก็คือเงินล้านนั้นก็ไม่มีจริง ถูกปั้นมาเพื่อหลอกอีกทีหนึ่งนะครับ เรียกว่าเขาก็เกือบเสียเงิน เกือบเสียเงินครับ เรื่องก็มีประมาณนี้แหละครับ</w:t>
      </w:r>
    </w:p>
    <w:p>
      <w:pPr>
        <w:pStyle w:val="BodyText"/>
      </w:pPr>
      <w:r>
        <w:t xml:space="preserve">(นักศึกษาชาย) เกือบเสียมิจ เกือบเสียมิจใช่ไหมคะ</w:t>
      </w:r>
    </w:p>
    <w:p>
      <w:pPr>
        <w:pStyle w:val="BodyText"/>
      </w:pPr>
      <w:r>
        <w:t xml:space="preserve">(นักศึกษาชาย) เกือบเสียมิจฉาชีพครับ</w:t>
      </w:r>
    </w:p>
    <w:p>
      <w:pPr>
        <w:pStyle w:val="BodyText"/>
      </w:pPr>
      <w:r>
        <w:t xml:space="preserve">(อาจารย์) จบไปสำหรับเรื่องราว ขอเสียงปรบมือหน่อยนะคะ ก็เป็นคอนเทนต์ที่เกือบโดนโกงเอาเงินนะ ถัดมานะคะ เดชมงคลนะคะ เดชมงคล ใช้ไมค์ได้นะ โอเคครับ</w:t>
      </w:r>
    </w:p>
    <w:p>
      <w:pPr>
        <w:pStyle w:val="BodyText"/>
      </w:pPr>
      <w:r>
        <w:t xml:space="preserve">(นักศึกษาชาย) ครับ เรื่องนี้ก็จะเป็นเรื่องในวัยเด็กนะครับ มีอยู่วันหนึ่งนะครับ ผมก็อยู่บ้านคนเดียวโดยที่ไม่มีพ่อแม่อยู่ด้วยนะครับ พอเที่ยงมานะครับ ก็เกิดหิวขนมนะครับ หิวข้าว ก็เลยคิดว่าจะออกไปซื้อ แต่ว่านั่งดูการ์ตูนอยู่ พอนั่งไปนั่งมาเรื่อย ๆ รู้สึกมีคนมองครับ คราวนี้ผมก็รู้สึกกลัว อยู่ดี ๆ ผมก็วิ่งออกไป กระโดดหัวชนประตู เป็นตาที่ 3 เลยครับ ก็มีเลือดให้ออกมาเรื่อย ๆ แล้วก็ผมไม่ได้ไปหาหมอครับ ผมก็เอาผ้ามาซับเลือดแล้วก็นอนหลับไป ตื่นขึ้นมาเลือดก็หยุดไหลไป แล้วก็กลับเป็นปกติได้ครับ ครับ ก็มีเท่านั้นแหละครับ</w:t>
      </w:r>
    </w:p>
    <w:p>
      <w:pPr>
        <w:pStyle w:val="BodyText"/>
      </w:pPr>
      <w:r>
        <w:t xml:space="preserve">(อาจารย์) เป็นเรื่องราวในวัยเด็ก ตั้งชื่อเรื่องว่าอะไรคะ คิดไม่ออก ขอเสียงปรบมือค่ะ นะคะ เป็นเรื่องราวในวัยเด็กใช่ไหมคะ ใช่ไหมคะ ที่หิว จะไปซื้อขนม วิ่งหัวชนประตู เลือดออก นอนเลยใช่ไหม เลยไม่ได้กินขนมเลย ใช่ไหม โอเคนะ การเล่าเรื่องนะคะ การเล่าเรื่อง ทุกคนจะได้… ทุกคนจะต้องมีคนละ 1 เรื่องนะ นะคะ วันนี้เราอาจจะเล่าโดยที่เรายังไม่ได้เขียนเรื่องราวนะ เราเล่าอาจจะโดยการนึกย้อนไปนะคะ บางคนเล่า คือ การเล่าเรื่องนี่เรื่องราวที่เราประสบเจอด้วยตนเองใช่ไหมคะ ส่วนมากทุกคนจะเป็นเรื่องราวที่เจอกันตนเอง กับคนรอบข้างนะคะ มาเล่าให้ฟัง การเล่าเรื่องของเรา อาจจะดำเนินการ อาจจะเป็นการเริ่มต้นจากย้อนเวลา หรือเริ่มต้นจากเหตุการณ์นะคะ นี่ นี่คือแบบลักษณะของการเล่า เราต้อง… ถ้าเราได้กลั่นกรองเนื้อหา เราได้เตรียม เราได้เขียนเนื้อหาออกมานี่ มันจะทำให้เรื่องราวของเรานี่ เออ มันดูมีความนะคะ น่าอ่าน ถ้าทำคลิปแล้วยิ่งน่าชมอะไรอย่างนี้ เพราะฉะนั้น นะ ทุกคนจะต้องมีเรื่องราว มีหัวข้อด้วยนะค ะหลังจากมีชื่อเรื่องใช่ไหม การ์ตูนเรา สื่อของเราก็ต้องมีชื่อเช่นกันนะคะ ต้องมีชื่อเช่นกันนะ 1. ต้องตั้งชื่อเรื่อนะ เขียนเนื้อเรื่องออกมานะคะ เขียนเนื้อเรื่องงออกมา บรรยายนะ นะคะ บรรยายออกมานะคะ เพื่อให้คนอ่านได้อ่าน ใน 1 หน้ากระดาษ หรือครึ่งหน้ากระดาษนี่ ให้เขาเข้าใจเรื่องราวตั้งแต่ต้นจนจบ แล้วเราค่อยมา… แล้วเราค่อยมาเป็นลำดับภาพ ลำดับเหตุการณ์ ทำ Story Board ใส่บท มีบทสนทนา ถ้ามีบทสนทนา หรือบทคุยนะคะ หรือถ้าไม่มีบทคุย อาจจะเป็นการดีไซน์ฉากต่าง ๆ นะคะ ว่า เอ๊ะ ฉากนี้จะเริ่มต้นอย่างไรนะคะ มีทำเป็นฉากเพื่อให้ได้เห็น เห็นเป็นฉาก ๆ เพื่อที่เราจะได้ทำเป็นสื่อแอนิเมชันออกมานะ นะคะ ถัดมานะ กลยุทธ์ของการสร้างสรรค์ กลยุทธ์การสร้างสรรค์ที่ใช้ในการสื่อสารผ่านภาพนะคะ การสื่อสารผ่านภาพให้น่าสนใจหรือสร้างสรรค์นี่ มีอะไรบ้างนะ ต้องมาดูที่ขั้นตอนของการออกแบบ คือ 1. เราต้องคิดวิเคราะห์โจทย์นะคะ คิดวิเคราะห์โจทย์ที่เราต้องการออกแบบนะคะ คิดวิเคราะห์โจทย์ ต้องการ ออกแบบ นะคะ What Where Who How นะคะ โดยใช้หลักทำงานอะไร What ทำงานอะไรนะคะ Where ไปใช้ที่ไหนนะคะ Who ใครคือคนที่จะมาใช้งาน How นะคะ ทำงาน งานชิ้นนี้นะคะ ทำอย่างไร ทำอย่างไรนะคะ ทำอย่างไร นะ เราต้องตอบให้ได้นะ การจะ… นะคะ การจะออกแบบนะคะ ไม่ว่าจะเป็นภาพ ไม่ว่าจะเป็นสื่อ เป็นคลิปนะคะ เราต้องตอบให้ได้ว่าเราทำงานอะไร เรานำไปใช้ที่ไหน นำไปใช้กับใคร แล้วงานชิ้นนี้จะทำอย่างไรนะคะ 2. คือ ร่างนะคะ ร่างงาน การร่างงานนะคะ การทำโครงร่าง การร่างงานออกแบบนะ ถ้าเป็นสื่อก็ทำ Story Board เรามีเนื้อเรื่องแล้วใช่ไหมคะ เรามาเขียนเนื้อเรื่อง เขียนบทสนทนา แล้วก็มาทำ Story Board การวางโครง เสร็จแล้วเราก็ทำการสร้างานนะคะ อาจจะใช้โปรแกรม อาจจะใช้เทคโนโลยีเข้ามาช่วยในการสร้างชิ้นงานออกมานะคะ เทคนิคในการออกแบบสื่อ ส้รางสรรค์นะ ให้เข้าใจง่าย แล้วก็สามารถสื่อสารได้ดีนะคะ จะต้องมีการเรียงลำดับนะคะ จะต้องมีการเรียงลำดับความสำคัญ หรือว่า HIERARCHICAL หรือ Hirarchy นะคะ การเรียงลำดับความสำคัญนะคะ เป็นการลำดับขั้นนะคะ ลำดับขั้นของการมองเห็นนะคะ หรือการจัดระเบียบนะคะ การจัดระเบียบขององค์ประกอบที่เราออกแบบยบนหน้าจอนะคะ ที่เราออกแบบในแต่ละหน้านะคะ เพื่อให้ผู้ใช้ได้มองเห็นองค์ประกอบที่เราออกแบบแต่ละรายการ ให้เป็นลำดับความสำคัญนะคะ ตามที่เราต้องการจะสื่อนะ การทำสื่อแอนิเมชันก็ต้องลำดับภาพ ลำดับเหตุการณ์นะคะ เหตุการณ์ก่อน- หลัง เหตุการณ์ไหนเกิดก่อน เกิดหลสมมติว่าเราจะทำคลิปการ์ตูนนะ ทำการ์ตูนทำกับข้าวอย่างนี้นะคะ เราจะทำคลิปวิดีโอ ทำคลิปแอนิเมชัน ขั้นตอนการทำไข่เจียวนะคะ การ์ตูนแอนิเมชันขั้นตอนทำไข่เจียวอะไรอย่างนี้นะคะ จะมีรูปแบบของการทำเป็นการ์ตูน 2D 3D เราจะลำดับเหตุการณ์นะคะ ลำดับควมสำคัญอย่างไรนะคะ ต้องร่างออกมา ถัดมานะ ต้องอ่าน… ต้องอ่านอย่างไร ถึงจะเข้าใจนะคะ การเรียงลำดับความสำคัญ แล้วมาอ่านอย่างไรถึงจะเข้าใจนะคะ การอ่านนะ จะเน้นที่เรื่องของการ… เส้นทางของสายตา Direction เรื่องของ Fonts เรื่องของสีนะคะ เรื่องของความคมชัดนะคะ เรื่องของตำแหน่งนะคะ อันที่ 1 นะคะ เรื่องของทิศทางนะ ทิศทางของการออกแบบนะคะ การออกแบบ ที่ใช้ทิศทางตามธรรมชาติตามพฤติกรรมที่มนุษย์มักจะทำอัตโนมัติ ที่นำมาสร้างเป็นรูปแบบในการออกแบบนั่นเอง เวลาที่มนุษย์มองนะ หรืออ่านนี่ มักจะอ่านจากไหนไปไหนคะ การอ่านนี่ ธรรมชาติของการอ่าน จากซ้ายไปขวาถูกไหมคะ แล้วก็จากล่างขึ้นบนไหม ต้องอ่านจากบนลงล่างใช่ไหมคะ นะคะ ขั้นตอนการอ่านนะ หรือว่าลำดับการอ่านจะเรียงจากตัว Z หรือจากซ้ายไปขวานะคะ บนลงล่างนะคะ การทำลำดับก็เช่นกัน เวลาที่เราจะทำลำดับนะคะ ถัดมาตัวที่… เป็น Font นะคะ ลักษณะอักษรนะคะ ขนาดอักษรต้องพอเหมาะนะคะ ข้อความต้องไม่ใส่มากจนเกินไป แล้วต้องมีความคมชัด นะคะ ความคมชัดระหว่างข้อความแล้วก็พื้นหลังนะคะ ข้อความต้องเด่น การนำเสนอ หรือการทำสื่อนะ นะคะ การทำสื่อเราต้องการที่จะถ่ายทอดอะไรนะคะ ถ้าเน้นข้อความข้อความต้องเด่นนะคะ - -ลักษณะของการอ่านนะ เราจะอ่านจุดที่เป็นจุดโฟกัสก่อนใช่ไหมคะ ที่เป็นหัวข้อใหญ่สุดนะคะ หัวข้อที่เป็นไฮไลท์ แล้วเราก็ค่อย ลองมองจอนะ ลักษณะของการอ่าน เราก็จะอ่านตรงกรอบก่อนใช่ไหมคะ ไล่ระดับลงมานะคะ แล้วเราค่อยไปมองข้อความ ที่เป็นข้อความเล็ก ๆ นะ อันไหนที่มันเล็ก เราก็จะสนใจเป็นลำดับท้าย ๆ นะคะ ขนาดตัวอักษรจะต้องโดดเด่น ต้องมีความโดดเด่นนะคะ โดยทั่วไปนี่ ขอ้ความที่เน้นนะค ยิ่งขนาดใหญ่ ก็จะยิ่งดีะนะคะ รวมทั้งเรื่องขงอการกำหนดสีด้วยนะคะ สีต้องโดดเด่นนะ ใครพบเห็นหรือใครมองมานี่ก็จะไปสามารถอ่านแล้วก็สังเกตได้อย่างชัดเจนนะคะ เพื่อให้เขาได้จำข้อความนั้น ๆ นะคะ เป็นตัวอย่างของการทำตัวอักษรให้โดดเด่นนะ เป็นการทำสื่อประชาสัมพันธ์ ทำ Banner อะไรต่าง ๆ นี่นะคะ การใส่ฟอนต์นะ นะคะ ด้านซ้ายมือนะคะ เป็นด้านที่ตัวอย่างที่ถูกต้อง เรื่องของตัวอย่างการกำหนดตัวอันะคะ มันต้องมีความแตกต่างกันในเรื่องของระดับตัวอักษรให้มีความโดดเด่นนะ เด่นระดับ 12 3 อย่างนี้นะส่วนสีนะคะ สีของอักษรนะคะ สีของตัวอักษร เรื่องของสีนี่ สี เป็นสีที่ คือ สีนี่ เป็นสิ่งที่สื่อความหมายนะคะ แต่ละสีจะสทื่อความหมายไม่เหมือนกันให้ความรู้สึกที่แตกต่างกัน เพราะฉะนั้น เวลาที่เราจะเลือกใช้สีของฟอนต์นี่ เราควรจะเลือกสีให้เหมาะกับเรื่องที่เราจะนำเสนอด้วยนะคะ เราถ่ายทอดเรื่องราวที่เป็นแนวสนุกสนานแล้วเราใช้โทนสีเทา ๆ อย่างนี้เหมาะไหมคะ การ์ตูนแอนิเมชันที่กลุ่มเป้าหมายที่เป็นเด็ก สีที่ใช้ควรเป็นสีอะไร ออกแนวสดใส ๆ ร่าเริงใช่ไหมคะ พวกสีสว่าง ๆ สไตล์สีเหลือง สีเขียวอะไรอย่างนี้นะ นะคะ ที่มีสีสันสดใจให้เหมาะกับวัยเด็กนะคะ ถ้าเป็นเรื่องราว ถ่ายทอดเรื่องราวที่เป็นอารมณ์เหงา ๆ อารมณ์เศร้าอะไรอย่างนี้นะ สีที่ใช้ก็จะเป็นโทนเทา ๆ ใช่ไหมคะ เศร้า ๆ มืด ๆ อะไรอย่างนี้นะ เพราะฉะนั้น สีฟอนต์ สีของฉากนะคะ องค์ประกอบก็ต้องให้มันเข้ากับเนื้อหา ให้เข้ากับเรื่องราวที่จะถ่ายทอดนะคะ ถัดมาความอ่านง่ายนะคะ คือไม่ใช่รูปแบบของสีฟอนต์ ไม่ใช่แค่ฟอนต์อย่างเดียวนะ การกำหนดฟอนต์ การกำหนดรูปแบบตัวอักษรนะคะ การใส่ตัวอักษรนี่นะคะ จะต้องอ่านง่ายนะคะ การวางฟอนต์วางสีบนพื้นหลังแบบต่าง ๆ นะคะ การวาง กำหนดสี การวางองค์ประกอบนะ เพราะต้องให้มีความอ่านง่าย ฟอนต์ต้องเป็นฟอนต์สากลมาตรฐานทั่วไป นะคะ ที่ทั่วไปนะคะ สีก็เช่นกันนะคะ ฟอนต์จะต้องไม่กลืนไปกลับ Background อันนี้น่าจะทฤษฎีผ่านมาแล้ว เวลาทำสื่อก็ต้องใช้หลักทฤษฎีมาใช้ในการทำสื่อของเราด้วย นะคะ ฟอนต์จะต้องสอดคล้องกับเนื้อหา แล้วก็ไม่หลากหลายจนเกินไปนะคะ คือไม่ใช่ว่าเราชอบฟอนต์ใหม่ เราชอบ 5 ฟอนต์ ก็ใส่ 5 ฟอนต์ในสื่อนั้น มันก็ไม่ได้นะคะ เพราะฉะนั้นนี่ เราไม่ควรจะใช้เกิน 2… 2 แบบนะคะ ฟอนต์ที่เราใช้นะคะ ไม่ควรเกิน 2 แบบ หรืออาจจะมากสุด 3 แบบนะคะ ขึ้นอยู่กับเนื้อหา แต่ไม่ควรเกินประมาณ 2-3 แบบได้นะคะ แต่ว่าขึ้นอยู่กับลักษณะงานด้วย ถ้ายิ่งมีเนื้อหาเยอะ ๆ นะ ถ้าใช้หลากฟอนต์มันก็จะดูแบบ ถ้าเป็นทางการมันก็จะดูเหมือนไม่มีความสม่ำเสมอกันเรื่องของรูปแบบอักษรนะคะ เพระาฉะนั้น จะต้องมีลักษณะที่สอดคล้องกับเนื้อหาด้วย ผู้อ่านจะได้คิดถึงสิ่งที่ต้องอ่าน แล้วก็อ่านตามรูปแบบตัวอักษรนั้นนะคะ ถัดมาเรื่องของสีนะคะ แล้วก็ความคมชัดนะ เนื่องจากว่าสีนี่ เป็นสื่อความหมายที่ไม่เหมือนกัน เพราะฉะนั้น การที่ให้ใส่สีก็จะมีความรู้สึกที่แตกต่างกันด้วย เพราะฉะนั้น ต้องเลือกสีให้เหมาะกับงานนะคะ อย่างเช่นงานที่ออกแบบให้เรียบง่ายก็เลือกใช้สี สีที่เป็นธีมเดียวกัน หรือว่านะคะ จะสื่อความหมายออกมาได้ดีนะ เีราสามารถที่จะดูเครื่องมือนะ เครื่องมือในการเลือกช่วยในการใช้สีได้ มีหลายเว็บไซต์นะ ในการช่วยเเราดีไซน์ เลือกใช้สีต่าง ๆ นะคะ การเลือกใช้สีนี่ ทฤษฎ๊สีนะ ไม่ควรเกิน 3 สีนะคะ ในสื่อของเรานะ ไม่ควรเกิน 3 สีนะคะ ส่วนน้ำหนักสีนะ จะใช้ทฤษฎี 60 60 แล้วก็ 10 เปอร์เซ็นต์ ในการทำสื่อทำโปสเตอร์ ทำแบนเนอร์นะ ป้ายไวนิวส์อะไรต่าง ๆ นี่ การใช้สีนะคะ สีพื้น เป็นสีพื้นนะ สีรอง 30 เปอร์เซ็นต์ แล้วก็สีเด่น ๆ สีเน้นเลย 10 เปอร์เซ็นต์นะคะ อันนี้คือน้ำหนักสี นำไปใช้ในการออกแบบนะคะ ส่วน Composition นะ คือความสมดุล ตำแหน่งต่าง ๆ ของงานนะคะ เพราะฉะนั้น เราต้องออกแบบให้มีความสมดุล น่าเชื่อถือนะคะ ใช้กฎ 9 ช่อง อะไรอย่างนี้นะ ในการช่วยออกแบบนะคะ ไม่ว่าจะเป็นภาพถ่าย ไม่ว่าจะเป็นมุมกล้อง เป็นวิดีโออะไรต่าง ๆ นะ หลัก 9 ช่องนะคะ ใน 100 เปอร์เซ็นต์ ส่วนไหนที่เราควรจะเน้นนะคะ จุดที่คุณเน้น ถ้าทุกวันนี้มันจะมีนะ กล้องถ่ายรูปหรือกล้องวิดีโอของเรานี่มีโหมด โหมดของการใช้ Grid หรือตารางนะคะ เพระาฉะนั้น ตรงนี้ก็จะช่วยให้เราได้ถ่ายทอดหรือว่าได้นะคะ ทำสื่อออกมา ทำภาพนิ่งออกมาให้มีความนะคะ มีความสมดุลนะคะ ซึ่งภาพถ่ายจะต้องมีจุดเด่นใช่ไหมคะ หรือสื่อ หรืองานกราฟิกของเรานี่ สื่อของเรานี่นะคะ จะต้องมีจุดเด่น ฉากแต่ละฉากจะต้องมีจุดเด่นนะคะ ฉะนั้น คุณต้องหาจุดเด่นของางนในแต่ละฉากให้ได้นะคะ เวลาที่เราวาดหรือวางแผนว่างองค์ประกอบของงานต่าง ๆ ทำ Story Board ก็ต้องให้เห็นว่านะคะ มันเน้นจุดไหน จุดเด่นตรงไหนนะคะ แล้วก็ให้มีพื้นที่ว่างนะ ให้มีพื้นที่ว่างเพื่อที่จะให้งานของเราดูไม่หนาแน่นจนเกินไปนะคะ ให้มีความเรียบง่ายและชัดเจนนะคะ มีความเรียบง่ายแล้วชัดเจนนะ ถัดมา การใช้โปรแกรมนะ เพื่อการสร้างสรรค์เนื้อหาอย่างน่าสนใจนะคะ การใช้โปรแกรมนะ ทุกวันนี้มันมีโปรแกรมเยอะแยะมากมายเลย ที่อำนวยความสะดวกแล้วก็ช่วยให้เราสร้างสรรค์เนื้อหาให้ออกมาได้อย่างสร้างสรรค์นะคะ ไม่ว่าจะเป็นโปรแกรม Photoshop โปรแกรม Illustrator นะคะ Photoshop นี่ เหมาะกับงานแต่งภาพ ปรับสีภาพ รีทัชภาพ จัดองค์ประกอบนะคะ ออกแบบเว็บไซต์ ทำ Motion กราฟิก ทำออกแบบ UI นะคะ ทำ Mock up แต่ว่าไม่เหมาะกับพวกทำออกแบบโลโก้นะคะ สื่อสิ่งพิมพ์ วาด Graphic Vertor ตัวหนังสือนี้จะไม่เหมาะกับ Photoshop นะคะ ห้องนี้เซียน PhotoShopยกมือหน่อยนะคะ ไม่เซียนก็ได้ พอ… นะคะ Photoshop ยกมือค่ะ บางคะ ยกมือ ชอบ Photoshop ไหมคะ ห๊ะ เงียบ ไม่ชอบ Photoshop เดี๋ยวนี้ไม่เอาแล้ว Photoshop อย่างเดียว ไหนใครแบบว่ารีทัชรูปได้บ้างไหมคะ มีใครแบบ ถ่ายรูปให้เพื่อนนะ ถ่ายรูปให้เพื่อน แล้วช่วยรีทัช ช่วยปรับให้สวยขึ้น หล่อขึ้น มีไหม เปลี่ยน Background อะไรอย่างนี้ ได้ไหมคะ พื้นฐาน เปลี่ยนพื้นหลังได้ไหม ใช้งาน Photoshop พื้นฐาน เปลี่ยนพื้นหลังได้ไหม เงียบเลย เงียบเลย ใครไม่เคยใช้ Photoshop ใครไม่เคยใช้ Photoshop เลย ไม่เคยใช้ ไม่มี ใครเคยใช้บ้าง ยกมือ ใครเคยใช้ Photoshop บ้างยกมือ ไม่ยกมือ คือ คืออะไรคะ ไม่ยกมือ ไม่เคยใช้ ไม่เคยใช้ ก็ไม่ยกมือ อาจารย์เริ่มพูดคนเดียวแล้ว ถัดมาโปรแกรม illustrator ก็เป็นโปรแกรมที่สร้างสรรค์เนื้อหาได้นะ เหมาะกับออกแบบโลโก้นะ วาด Graphic Vectออกแบบเว็บไซต์ ออกแบบกราฟิกเว็บไซต์ได้นะ ทำนมบัตรนะคะ ไม่เหมาะกับการแต่งภาพ ใส่เอฟเฟกต์ ไม่เหมาะกับทำหนังสือรายงาน ไม่เหมาะนะคะ ทำภาพเคลื่อนไหว แอนิเมชัน ไม่เหมาะนะคะ ถัดมาโปรแกรม Indesign ใครเคยใช้โปรแกรม Indesign บ้างคะ ใครไม่เคยใช้บ้างคะ ขอบคุณค่ะนะคะ อยากใช้เป็นไหมคะ โปรแกรม Indesign นะคะ นะคะ โปรแกรม Indesign เหมาะกับการทำหนังสือรายงานนะคะ ทำหนังสือ ทำ E-Book ก็ได้นะคะ ทำใบปลิว ทำจดหมายข่าว ทำหน้าหนังสือพิมพ์นะคะ หน้า 1 นะคะ จัดองค์ประกอบ Layout นะคะ หรือจัดทำ Interactive PDF ทำ PDF นะคะ มีปุ่มนะคะ คลิกได้ คลิกปุ่มโต้ตอบได้ สำหรับการนำเสนอนะคะ Indesign นี่ก็น่าสนใจนะ ทำเป็น E-Book ได้นะคะ เปิดเป็นหนังสือ เป็นหนังสืออิเล็กทรอนิกส์ได้ Indesign ไม่สามารถ ไม่สามารถสร้างกราฟิกได้นะคะ ใส่เอฟเฟกต์ไม่ได้ ออกแบบ UX UI ไม่ได้นะคะ เวลาเราะทำหนังสือ ทำการ์ตูนนะ ทำการ์ตูนแบบเป็นเล่นน่ะ เป็นเล่นการ์ตูนออนไลน์ก็ใช้ Indesign ได้เลย ออกแบบฉากการ์ตูนแล้วเปิดอ่านที่ละหน้าอะไรอย่างนี้นะ เป็นบัตรคำ สมมตินะ เป็นบัตรคำ เป็นหนังสือให้ความรู้สำหรับเด็กอะไรอย่างนี้นะคะ เป็นบัตรคำ เป็นศัพท์ภาษาอังกฤษ เป็นอะไรอย่างนี้นะ จะทำเป็นแบบ Design ให้มีความน่าสนใจนะคะ ถัดมาโปรแกรมยอดฮิตของเรานะ Canva แต่งรูปภาพ อันนี้ก็ใช้งานได้ ติดตั้งเป็นแอปพลิเคชันได้นะคะ แอปพลิเคชันสำหรับแต่งภาพบนมือถือก็มีเยอะแยะเลยนะ มี PicArt Photo Room Literoom โปรแกรมแต่งภาพบนมือถือ ของเรามีอะไรบ้างค่ะ โปรแกรมแต่งภาพในมือถือของเรามีอะไรบ้าง มีไหมคะ มีโปรแกรมอะไรบ้างเอ่ย มีแอปอะไรบ้างคะ มีแอปอะไรบ้างคะ มีแอปแต่งภาพไหม ถัดมา ช่องทางการเผยแพร่ภาพบนโซเชียลมีเดเรทุกวันนี้นะ เราก็จะมี เราสร้างสื่อออกมาเพื่อที่จะไปเผยแพร่บนโซเชียลมีเดีย ไม่ว่าจะเป็นบน YouTube นะคะ ยูทูบนี่นะ จากข้อมูลยูทูบมีผู้ช้ง40 กว่าล้านคน ในประเทศไทยนะ อันนี้ข้อมูลในช่วงต้นปี 2022 นะคะ ปัจจุบันก็น่าจะ 50 ล้านแล้วแหละนะคะ แล้วก็สามารถเข้าถึง เข้าถึงได้ง่ายนะ ถัดมา Facebook นะ อันนี้เป็นแพลตฟอร์มโซเชียลมีเดีย ที่ใช้งานมากกว่านะ ในประเทศไทยนะคะ เพราะว่าใช้ฟรีนะคะ ถัดมา TikTok TikTok ในนี้มีใครที่ไม่เล่น TikTok บ้างคะ นะ โอเคเล่นทุกคนเลย มียกมือนิดหนึ่ง มียกมือนิดหนึ่ง ไม่มี TikTok นะคะ อันนี้ก็เป็นแพลตฟอร์มมีเดียที่โดดเด่นเรื่องการทำวิดีโอสั้น ๆ นะคะ มีการแชร์ให้ผู้เข้าดูในเข้าดูเนื้อหาวิดีโอของเรา อาจจะเกี่ยวข้องกับหลาย ๆ Content หลาย ๆ อย่าง มีทั้งเต้นบ้าง ลิปซิงค์บ้าง ตลก ให้ความรู้บ้าง เฮฮาบ้างให้ความรู้บ้างนะ ติด Hashtag ไปตามความสนใจต่าง ๆ ตอนนี้ก็มีผู้ใช้งานมากถึง 30 กว่าล้านคนในประเทศไทยนะคะ ถัดมา Facebook Messenger เอาไว้ส่งข้อความนะคะ ตัวนี้ ก็มีเป็น AI เข้ามาในการ… Facebook ก็นำ AI เขามาช่วยในการอำนวยความสะดวก LINE นะ LINE ก็เป็นโซเชียลมีเดียใช้ส่งข้อความ ส่งภาพ ส่งวิดีโอนะคะ มีสติกเกอร์ ใครทำสติกเกอร์ LINE ขายบ้างคะ ในห้องนี้มีใครทำสติกเกอร์ LINE ขายบ้างเอ่ย มีไหม สนใจไหม สนใจอยากทำ LINE สติกเกอร์ขายไหม เดี๋ยวอาจารย์เปิดคอร์สอบรมนะคะ LINE สติกเกอร์ ทำไม่ยากนะคะ แต่ว่าถ้าใครมีฝีมือดี ๆ วาดภาพ ตัดต่อภาพนะคะ มีไอเดียสร้างสรรค์นะ เราสามารถทำ… ทำ LINE สติกเกอร์ไว้ขึ้น แขวนไว้ได้นะคะ แล้วถ้าเรารู้ว่ากลุ่มเป้าหมาย ใครจะนำไปใช้นะ Design แล้วใช้คำพูดแบบที่วัยรุ่นชอบอะไรอย่างนี้ กลุ่มเป้าหมายชอบนะ ให้เจอสติกเกอร์ที่เราออกแบบโดนใจก็อาจจะซื้อก็ได้นะคะ เพราะฉะนั้นก็… ถ้าสนใจก็เดี๋ยวจะสอดแทรกเพิ่มเติมนะคะ ถัดมา Instargram นะคะ แอปม่วงนะ มีแอปม่วง แอปเขียว แอปฟ้านะคะ แอปแดง เวลาที่แบบไม่เอ่ยชื่อก็จะเรียกเป็นสีนะคะ อันนี้ IG หรือ Instagram นะ เรียกสั้น ๆ ว่า</w:t>
      </w:r>
      <w:r>
        <w:t xml:space="preserve"> </w:t>
      </w:r>
      <w:r>
        <w:t xml:space="preserve">“</w:t>
      </w:r>
      <w:r>
        <w:t xml:space="preserve">IG</w:t>
      </w:r>
      <w:r>
        <w:t xml:space="preserve">”</w:t>
      </w:r>
      <w:r>
        <w:t xml:space="preserve"> </w:t>
      </w:r>
      <w:r>
        <w:t xml:space="preserve">นะคะ ทีนี้ขนาดภาพบนโซเซียลมีเดียนะันำไปใช้ทั้ง 5 แพลตฟอร์ม ไม่ว่าจะเป็นแอปฟ้า แอปม่วง แอปแดงนะ แอป TT ทวิตเตอร์พวกนี้นะ มันก็จะมีขนาดภาพ Design เราจะดีไซน์วิดีโอ เราจะทำคลิปอะไรต่าง ๆ นี่ เราจะไปใช้กับแพลตฟอร์มไหน เพราะฉะนั้น เราจะต้องรู้ขนาดนะคะ คุณจะเปิดไฟล์ขึ้นมาปุ๊บนี่ ถ้าไม่ตั้งค่าหน้ากระดาษปุ๊บนี่ คือ มันก็จะหากเราจะเอาไปใช้กับตรงนี้ เอาไปใช้ปุ๊บ มีพื้นที่ มีพื้นทีดำบนด้านข้างบ้าง ด้านบน ด้านล่างบ้าง ไม่เต็มจอ นั่นคือ 1. เราอาจจะไม่ได้วางแผนใช่ไหมคะ ไม่ได้กำหนดค่าตั้งแต่แรก ว่าสื่อชิ้นนี่จะนำไปเผยแพร่ที่ช่องทางไหนนะคะ เพราะฉะนั้น อันดับแรกเลยนี่ เราจะต้องทราบขนาดนะคะ เราจะต้องทราบขนาดของไฟล์หรือสื่อที่เรานำไปเผยแพร่ด้วย อย่างโปรไฟล์ Image อาจจะ… ทำภาพดีไซน์ภาพ Profile ตนเองนะ นะคะ ถ้าตั้งค่าหน้าจอ ถ้าเปิดโปรแกรมขึ้นมานะ อยากให้ขนาดพอกับนะคะ ถ้าเราตั้งพอดี ปุ๊บ ไฟล์มันก็จะไม่ใหญ่จนเกินไปใช่ไหมคะ ก็เหมาะกับจอเล็ก ๆ เป็น Profile นะคะ ขนาด1ต่อ 1 หรือขนาด 600 x 600 pixel หน่วยเป็น pixel ถ้าเป็นภาพหน้าปกนะคะ ถ้าเป็นภาพหน้าปก ก็ขนาด 1,700 เป็น 1720 x 30 Pixel จะเป็นแนวนอน เพราะฉะนั้น การดีไซน์ภาพอะไรต่าง ๆ พวกนี้ ถ้าเรากำหนดขนาดตามนะคะ ตามแพลตฟอร์มนะ ตามมาตรฐาน ความจุก็จะพอดีนะคะ ถ้าเป็น Story เอาลงสตอรี ก็ขนาด 1080 x 1920 Pixels หรือ 9 : 16 เป็นขนาดแนวตั้งนะคะ 9:16 หรือเป็นเอาไว้ที่แชร์ Timeline ในไทมืไลน์นะ ไทม์ไลน์ของ Facebook นะคะ ก็เป็นแนวนอน 1200 x 800 Pixel หรือ 3:2 นะคะ แล้วจะเป็นขนาดจัตุรัสนะคะ ขนาด 1200 Pixels หรือ 1: 1 ได้ ถ้าเป็นแนวตั้งก็ 1080 x 1350 pixel หรือ 4 ต่อ 5 นะคะ นี่ก็เป็นอัตราส่วนของขนาดภาพที่นำไปใช้ใน Facebook นะคะ บน Facebook อันนี้จะเป็นเพจเวอร์ชันเก่านะคะ ส่วนบน IG นะคะ เช่นกันนะ ขนาด 1:1 ขนาดนะคะ อันนี้ก็จะเป็นขนาดภาพของยูทูบนะคะ มีใครชอบถ่ายคลิปลง YouTube บ้างนะคะ หรือถ้าตัดต่อวิดีโอนะคะ เวลาที่เรากำหนดขนาดของวิดีโอ ก็ต้องดูสัดส่วนนะ ว่าเราจะเอาไปใช้นะคะ เอาไปเผยแพร่ตรงไหนนะ บน TikTok นะคะ TikTok ตัวเล็ก ๆ นะ ขนาดโปรไฟล์จะเล็ก ๆ นะ 200 x 200 Pixcel ขนาด 1:1 นะคะ ถ้าเป็นวิดีโอแนวตั้งก็ 1080 x 1920 Pixel หรือ 9 : 16 นะคะ ถ้าเป็นในมือถือของเรา มันก็จะมีกำหนดสัดส่วนบอกนะ ว่าจะใช้แบบไหน 1:1 3:4 9:16 16:9 นะคะ อันนี้ก็เป็นขนาดต่าง ๆ พวกเรามาดูเพิ่มเติมได้ เดี๋ยวอาจารย์แปะสไลด์ไว้ที่ Classroom นะคะ ผ่านมาที่… ทุกคนใช้ CANVA เป็นอยู่แล้ว อันนี้จะเป็น Workshop ที่มห้ทำนะคะ Workshop โอเค ในส่วนของการผลิตสื่อแอนิเมชันนะ นะคะ เราจะทำตามหลัก 3P ทำตามหลัก 3 P แล้วก็ใช้ขั้นตอนต่าง ๆ ของการเล่าเรืองนี่ หลักการเล่าเรเพราะฉะนั้นนี่ ตอนนี้ทุกคนต้องไปคิดเรื่อง แล้วก็คิดหัวข้อเรื่อง แล้วก็ไปทำเนื้อเรื่องนะคะ ไปทำเนื้อเรื่องนะ ไปเขียนเนื้อเรื่องมานะคะ ไปเขียนเนื้อเรื่องมา เพราะฉะนั้น การ์ตูนแอนิเมชันเรื่อง … กลุ่มเป้าหมายคือใครนะ วัตถุประสงค์ที่ทำเพื่ออะไร ใช่ไหมคะ แล้วเราก็มาเขียนเนื้อเรื่องนะ อันนี้เดี๋ยวอาจารย์ให้พวกเราเขียน เพื่อที่จะให้ส่งเป็นการเตรียม เป็นการเตรียมทำวิดีโอ รอบหน้าเราจะได้วางแผนในการทำ Storyboard ลงรายละเอียดของทำทำ Storyboard นะคะ ตอนนี้มีข้อสงสัยอะไรเพิ่มเติมไหม เดี๋ยวให้เบรกนะคะ พักเบรกสัก 10 นาทีนะ โอเคค่ะ ใครจะไปเข้าห้องน้ำ ไปพักก่อนได้นะ เดี๋ยวอาจารย์จะ Addใน Classroom นะคะ 10 นาทีนะคะ เชิญพักได้ค่ะ โอเคค่ะ เดี๋ยวใน Classroom นะคะทุกคน จะมีใบงานนะคะ ใน Classroom นะ สวัสดีค่ะ กลับมาหลังเบรกนะ แล้วก็เดี๋ยวอธิบายรายละเอียดใบงาน แล้วก็ให้เวลาพวกเราได้ไปทำส่งนะะค เห็นไหมคะ ตัวเล็กนิดหนึ่ง เดี๋ยวซูมก่อน โอเคค่ะ เราจะ… เราจะวางแผนในการผลิตสื่อแอนิเมชันนะ เราจะทำตามขั้นตอน 3P นะ P แรกนี่ เรา Pre-Production ใช่ไหมคะ ช่วงนี้เราจะต้องคิดชื่อเรื่องนะคะ คิดชื่อเรื่อง ทราบวัตถุประสงค์ตามหลักการนะ เราจะทำตามทฤษฎีนะคะ มีวัตถุประสงค์ แล้วก็กลุ่มเป้าหมาย พวกเราต้องระบุกลุ่มเป้าหมายนะคะ ว่าสื่อแอนิเมชันที่เราสร้างขึ้นมานี่ ที่สร้างขึ้นมานี่นะคะ เราจะ กลุ่มเป้าหมายของเรา ที่จะมาดูคลิปของเรานี่เป็นใครนะคะ กลุ่มเป้าหมายของเราคือใครนะ เราสร้างขึ้นมาเพื่ออะไรอย่างนี้นะ นะคะ อาจจะเพื่อ เขาเรียกว่าอะไรล่ะ โฆษณาสินค้า ขายสินค้า หรือว่าให้ความรู้นะคะ เพื่อให้ความรู้ หรือว่าเพื่อความสนุกสนาน เพื่อความบันเทิง แล้วก็แง่คิด ได้ข้อคิดอะไรอย่างนี้นะคะ จะเพื่อส่งเสริมนะะค อะไรก็แล้วแต่ เพราะฉะนั้น คุณต้องมีวัตถุประสงค์ นะคะ วัตถุประสงค์ของสื่อที่ผลิตขึ้นมานะคะ แล้วกลุ่มเป้าหมายนี่เป็นระดับไหน เป็นใคร ระดับของกลุ่มเป้ามหาย อย่างที่บอกเราต้แงเข้าใจกลุ่มเป้าหมายนะคะ รู้จักกลุ่มเป้าหมาย เข้าใจกลุ่มเป้าหมาย หรือว่าอาจจะทราบปัญหานะคะ เราอยากผลิตสื่อนี้ขึ้นมานี่ อาจจะเพื่อนำไปช่วยนะคะ ช่วยอะไรล่ะ ช่วยทำให้มันดีขึ้นอะไรอย่างนี้ ทำให้เพื่ออะไรบางอย่างอะไรอย่างนี้นะ นะคะ โอเค เราทราบเรื่องนะคะ เรารู้วัตถุประสงค์ เรารู้กลุ่มเป้าหมาย เสร็จแล้วปุ๊บให้เรามาเขียน เขียนเนื้อเรื่องนะคะ เขียนเล่าเรื่องนะคะ นะ เขียนเล่าเรื่อง จัะเริ่มต้นเล่าอย่างไรนะคะ การเล่าเรื่องก็ให้มันมีแบบ ให้มีบทเกริ่นนำนะ ให้มีการเกริ่นนำ ให้มีลงรายละเอียดเนื้อหา แล้วก็ให้มีสรุป ให้มีสรุปนะคะ สรุปของ.. ของแอนิเมชันนั่นน่ะนะคะ หรือฉากจะเป็นฉากตอนจบ สรุปจะเป็นฉากตอนจบ เกริ่นนำ ก็จะเป็นฉากเข้าสู่เรื่องน่ะ นะคะ เนื้อหาก็จะเป็นรายละเอียด เรื่องราว เป็นจุดสำคัญของเรื่องนะคะ เนื้อเรื่องย่อที่เราเล่านี่ เวลาที่เอามาสร้างเป็นสื่อแอนิเมชันแล้วนี่ จะต้อวงมีความยาว 1-2 ประมาณ 1-2 นาทีนะคะ ประมาณ 1-2 นาที แล้วเราก็ลองออกแบบ Storyboard นะคะ ออกแบบฉาก Storyboard นะคะ ว่าไอ้เรื่องราวที่เราเล่านี่นะคะ ภาพที่เราร่างไว้นี่ มันจะเป็นอย่างไรนะคะ มันจะเป็นอย่างไร เพราะฉะนั้น ให้ดเรทำ 5 ส่งนะคะ ทำ 5 ข้อนี้ส่ง จะเป็นเรื่องราวที่จากตัวเอง หรือจากจินจินตนาการนะคะ จินตนาการ หรือเป็นเรื่องราวที่เราเจอะเจอ เป็นเรื่องสั้น ๆ เป็นการนะคะ ให้ข้อคิด ที่แบบอยากจะถ่ายทอดออกไป อยากจะสื่อสารอะไรอย่างนี้ อยากจะเป็นแง่คิดอะไรอย่างนี้นะคะ เพื่อที่จะไปทำเป็นการ์ตูนแอนิเมชัน เนื้อเรื่องราว อาจจะไปทำเป็นละครสั้น หนังสั้นในอนาคตก็ได้ ใช่ไหมคะ สามารถที่จะที่จะเขียนเรื่องขึ้นมา หรือแต่เรื่องขึ้นมาอะไรอย่างนี้นะ นะคะ เรื่องที่เราเขียนก็อาจจะต้องอ้างอิงนิดหนึ่งว่าถ้าเป็นชีวิตจริง ก็ให้บอกนะคะ ว่าอ้างอิงมาจากชีวิตจริงนะคะ หรือว่าเป็นเรื่องราสอะไรอย่างนี้นะ หรือว่าเป็นเรื่องราวสมมติอะไรอย่างนี้นะแล้วก็ดัดแปลง เขียนเรื่องราวให้มันมีความน่าสนใจนะคะ ถ้าอ่านเรื่องน่าสนใจปุ๊บ ถ้าทำมาเป็นฉาก ๆ ก็จะยิ่งน่าสนใจใช่ไหมคะ ยิ่งเอามาทำเป็นแอนิเมชัน เป็นการ์ตูนน่ารัก ๆ ยิ่งมีความน่าสนใจ สนุกสนานนะคะ หรือจะเป็นแนวไหนก็ตามที่เราจะสนใจ จะเป็นแนวสนุกสนาน แนวตลก ๆ แนวเศร้าเสียใจ หรือแนวให้ความรู้นะคะ ก็อยู่ที่ว่าเราชอบสไตล์ไหน รูปแบบไหน แล้วก็ให้… ให้เราได้ใส่รายละเอียดมาให้อาจารย์ดูนะคะ คนละ 1 เรื่อง การตั้งชื่อเรื่องก็สำคัญนะ นะคะ การตั้งชื่อเรื่องก็สำคัญ การที่เรา สมมติว่าเราเอาไปเผยแพร่ใช่ไหมคะ เอาไปเปิดปุ๊บนี่ ยังไม่เห็นเนื้อเรื่องนะ เห็นชื่อเรื่องคลิกเข้าไปดูก่อนเลย คือ เห็นชื่อเรื่องก็ว้าวแล้ว เห็นชื่อเรื่องก็น่าสนใจแล้ว เพราะฉะนั้น การตั้งชื่อเรื่องก็สำคัญ ตั้งชื่อเรื่องให้สะดุดตา คำ ที่ใช้คำสะดุดนะคะ ไม่ยืดยาวจนเกินไปนะคะ คำไม่ยืดยาวจนเกินไปนะคะ โอเคนะคะ ให้ส่งเป็นไฟล์ PDF นะ ส่งเป็นไฟล์ PDF จากรายละเอียดรายงานตรงนี้ พวกเราหรือว่ามีข้อสงสัยตรงไหนไหมคะ มีไหมเอ่ย ไม่มีนะ เพิ่มเติมนิดหนึ่งนะคะ คือ ปัจจุบันนี้นะ มีการนำ AI นี่เข้ามาช่วยนะคะ ในการสร้างสื่ออย่างสร้างสรรค์ได้ นะคะ หรือแม้แต่การเล่าเรื่อง การ… ทำ Story การเล่า Story อย่างนี้ ถ้าเรานึกไม่ออก นั่งแล้วแบบมันตันน่ะ คิดอะไรไม่ออก ไม่รู้จะเริ่มต้นอย่างไร เราก็นะคะ ให้ AI ช่วยได้นะคะ Ganerate AI สามารถนะคะ ช่วยเราได้ แล้วก็มันจะมีนะคะ สามารถให้สร้างภาพและวิดีโอให้เราได้นะคะ สามารถ Generate ให้ออกมาเป็นภาพ หรือสามารถ Generateออกมาเป็นวิดีโอได้นะคะ โดยใช้ข้อความนะคะ ที่เราพิมพ์อธิบายลงไปนะคะ ว่าเราอยากได้วิดีโอที่มีรายละเอียดแบบไหนนะคะ หรืออยากได้ภาพ อยากได้ฉากที่มีรายละเอียดแบบไหน อันนี้เราก็สามาถที่จะใช้ประโยชน์จาก AI นะคะ ใช้ประโยชน์ จาก AI ในการสร้างภาพถ่าย หรือว่าภาพวิดีโอนะ มีใครเคยใช้ Generate AI บ้างไหมคะ ใครชอบ AI ใครรัก AI บ้าง ยกมือ นะคะ นะ หลายคนน่าจะใช้บ่อยอยู่แล้วนะคะ สุดารัตน์ใช้อะไรบ่อยที่สุด Chat GPT ใช่ไหมคะ มันมีหลายตัวมากเลยนะ นะคะ มันมีหลายตัวมากเลยนะคะ ที่นะคะ ที่ช่วยให้เราได้ภาพออกมา ไม่ว่าจะเป็นภาพ 3 มิตินะค ภาพ 3 มิติ 2 มิติ ภาพวาด ภาพศิลปะนะคะ มันสามารถที่จะ Generate ให้เรา แล้วก็สามารถนำไปใช้ได้เลย เพราะฉะนั้น มันมีเครืองมือเหล่านี้นะคะ เพราะฉะนั้น เราเป็นมนุษย์เราจะต้องใช้ AI มาช่วยทำงานให้เป็นนะคะ ปัจจุบันนี้ AI มันจะทำให้อาขชีพต่าง ๆ หายไปแต่นะคะ คนที่ใช้ AI เป็น จะไม่มีทางตกงานนะคะ คนที่ใช้ AI เป็น จะไม่มีทางตกงาน นะคะ การใช้งาน Generate AI มีประโยชน์เยอวิดีโอได้นะคะ สื่อสารนะคะ เรื่องของเสียงนะ แปลงข้อความให้เป็นเสียงได้นะคะ หรือ Generrative Aข้อความที่มีความหมาย การสร้างบทความ สร้างข่าว หรือว่ารีวิวสินค้านะคะ ใช้ Open AI ได้ ใช้ GPT นะ หรือใช้ AI ในการแนะนำเนื้อหาที่เหมาะสมตามความสนใจของเรานะคะ หรือใช้ AI ในการสร้างเนื้อหาในการกำหนดเป้าหมาย แล้วก็กำหนดตามเป้าหมายและความต้องการของผู้เรียนได้นะคะ แม้แต่เขียนโค้ด AI ก็ช่วยเขียนได้นะคะ ในทุกวันนี้ แปลภาษา การเขียนโค้ดการแปลภาษาหลาย ๆ ภาษาการตอบคำถามนะคะ ก็มีหลายแอปพลิเคชันนะ ในการใช้ AI ค่ะ ก็จะมีหลายตัวนะ นะคะ พวก Chat GPT BingChat Alisa ก็ลองเข้าไปนะคะ ลอง ใครที่ยังไม่เคยใช้นะคะ หรือใครเคยใช้แล้วก็สามารถนำมาปรับนะ เอามาใช้ในการคิดชื่อเรื่องไม่ออก หรือให้เขาช่วยอธิบาย ช่วย… แต่ไม่ใช่เอามาหมดนะ คือ AI ก็ช่วยเราได้ประมาณหนึ่งนะคะ โอเค เพราะฉะนั้น ก็รอบนี้ช่วง… ใบงานชิ้นนี้นะ ส่ง5 ข้อนี้ก่อนนะคะ ถ้าถัด ๆ ไป เวลาที่เราต้องการ ต้องการฉากที่นะ ฉากวิดีโอ หรือฉากภาพที่มันนะคะ ที่มันอาจจะหาไม่ได้ เป็นภาพถ่ายที่หาไม่ได้ เราก้สามารถใช้ AI ในการเข้ามาช่วยนะคะ ในการเติมฉากนั้น ๆ ให้เราได้นะคะ จริง ๆ ใช้ AI สร้างฉากแต่ละฉาก แล้วเราเอามาต่อกันเป็นแอนิเมชันได้นี่ แบบที่มีความน่าสนใจมาก ๆ เลย โอเคค่ะ ตรงนี้นะก็ส่งสัปดาห์หน้านะคะ พอไหม ใบงานชิ้นนี้ ส่งสัปดาหืหน้า พอไหมคะ โอเค ไม่มีใครมีคำถามนะ ถ้าอย่างนั้นไม่มีคำถาม สัปดาห์หน้านะคะ คงพอเท่านี้นะ ต้องมีเรียนต่ออีก 1 วิชานะคะ เดี๋ยวเช็กชื่อก่อน ห้อง 2 มาครบนะคะ ห้อง 2 ครบทุกคนนะ ห้อง 1 ใครไม่มาบ้าง จันทกานต์ไม่มา คชพล มา ปณิศรา มา ธนวัฒน์ ธนวัฒน์มาไหม ไม่มา นพิพนธ์ ไม่มา ดนัย มา สุดารัตน์ มา ปิยพัฒน์ ไม่มา ภพธร ไม่มา พันธวัฒน์ จิรนันท์ วรวุฒิ อนุชิต ไม่มา ณรงค์รัตน์ ไม่มา พัชริดา มา ภาคภูมิ ไม่มา นฤดล ไม่มา พีรดล อภิวัฒน์ ภัทรพล ไม่มา พัชกรณ์ อติพันธ์ เกิดอะไรขึ้น ห๊ะ เมื่อเช้ามาครบไหม คะ ไปไหนหมด เมื่อเช้าเราเรียนวิชาอะไรคะ ไม่ นักเรียนปี 3 เหรอ ดอเคค่ะ เจอกันสัปดาห์หน้านะคะ สัปดาห์นี้พอแค่นี้ค่ะ ขอบคุณค่ะ ขอบคุณล่ามมากค่ะ สวัสดีค่ะ</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วิชาการผลิตสื่อแอนิเมชัน (บ่าย) 250667</dc:title>
  <dc:creator/>
  <cp:keywords/>
  <dcterms:created xsi:type="dcterms:W3CDTF">2024-06-25T08:58:57Z</dcterms:created>
  <dcterms:modified xsi:type="dcterms:W3CDTF">2024-06-25T08:58: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25 มิถุนายน 2567 เวลา 13.00 น.</vt:lpwstr>
  </property>
  <property fmtid="{D5CDD505-2E9C-101B-9397-08002B2CF9AE}" pid="3" name="subtitle">
    <vt:lpwstr/>
  </property>
</Properties>
</file>